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F2EDF" w:rsidRDefault="000702D4" w:rsidP="000702D4">
      <w:pPr>
        <w:tabs>
          <w:tab w:val="left" w:pos="5220"/>
        </w:tabs>
        <w:ind w:firstLine="90"/>
        <w:jc w:val="center"/>
        <w:rPr>
          <w:b/>
          <w:bCs/>
          <w:sz w:val="28"/>
          <w:szCs w:val="28"/>
        </w:rPr>
      </w:pPr>
      <w:r w:rsidRPr="00EF2EDF">
        <w:rPr>
          <w:b/>
          <w:bCs/>
          <w:sz w:val="28"/>
          <w:szCs w:val="28"/>
        </w:rPr>
        <w:t>Hemovigilance Module</w:t>
      </w:r>
    </w:p>
    <w:p w14:paraId="5F2C6A0B" w14:textId="77777777" w:rsidR="000702D4" w:rsidRPr="00EF2EDF" w:rsidRDefault="000702D4" w:rsidP="000702D4">
      <w:pPr>
        <w:ind w:left="90"/>
        <w:jc w:val="center"/>
        <w:rPr>
          <w:b/>
          <w:bCs/>
          <w:sz w:val="28"/>
          <w:szCs w:val="28"/>
        </w:rPr>
      </w:pPr>
      <w:r w:rsidRPr="00EF2EDF">
        <w:rPr>
          <w:b/>
          <w:bCs/>
          <w:sz w:val="28"/>
          <w:szCs w:val="28"/>
        </w:rPr>
        <w:t>Adverse Reaction</w:t>
      </w:r>
    </w:p>
    <w:p w14:paraId="45ECFEC3" w14:textId="08DDAF27" w:rsidR="000702D4" w:rsidRPr="00EF2EDF" w:rsidRDefault="005856BC" w:rsidP="000702D4">
      <w:pPr>
        <w:ind w:left="90"/>
        <w:jc w:val="center"/>
        <w:rPr>
          <w:b/>
          <w:bCs/>
          <w:sz w:val="28"/>
          <w:szCs w:val="28"/>
        </w:rPr>
      </w:pPr>
      <w:r w:rsidRPr="00EF2EDF">
        <w:rPr>
          <w:b/>
          <w:bCs/>
          <w:sz w:val="28"/>
          <w:szCs w:val="28"/>
        </w:rPr>
        <w:t xml:space="preserve">Unknown </w:t>
      </w:r>
      <w:r w:rsidR="009B22C4" w:rsidRPr="00EF2EDF">
        <w:rPr>
          <w:b/>
          <w:bCs/>
          <w:sz w:val="28"/>
          <w:szCs w:val="28"/>
        </w:rPr>
        <w:t>T</w:t>
      </w:r>
      <w:r w:rsidRPr="00EF2EDF">
        <w:rPr>
          <w:b/>
          <w:bCs/>
          <w:sz w:val="28"/>
          <w:szCs w:val="28"/>
        </w:rPr>
        <w:t xml:space="preserve">ransfusion </w:t>
      </w:r>
      <w:r w:rsidR="009B22C4" w:rsidRPr="00EF2EDF">
        <w:rPr>
          <w:b/>
          <w:bCs/>
          <w:sz w:val="28"/>
          <w:szCs w:val="28"/>
        </w:rPr>
        <w:t>R</w:t>
      </w:r>
      <w:r w:rsidRPr="00EF2EDF">
        <w:rPr>
          <w:b/>
          <w:bCs/>
          <w:sz w:val="28"/>
          <w:szCs w:val="28"/>
        </w:rPr>
        <w:t>eaction</w:t>
      </w:r>
    </w:p>
    <w:p w14:paraId="2FF665B8" w14:textId="77777777" w:rsidR="000702D4" w:rsidRPr="00EF2EDF" w:rsidRDefault="000702D4" w:rsidP="000702D4">
      <w:pPr>
        <w:ind w:left="90"/>
        <w:rPr>
          <w:bCs/>
          <w:sz w:val="18"/>
          <w:szCs w:val="18"/>
        </w:rPr>
      </w:pPr>
      <w:r w:rsidRPr="00EF2ED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F2EDF" w14:paraId="243318F6" w14:textId="77777777" w:rsidTr="4A490C53">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F2EDF" w:rsidRDefault="000702D4" w:rsidP="00375A63">
            <w:pPr>
              <w:spacing w:after="40"/>
              <w:rPr>
                <w:bCs/>
                <w:sz w:val="21"/>
                <w:szCs w:val="21"/>
              </w:rPr>
            </w:pPr>
            <w:r w:rsidRPr="00EF2ED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F2EDF" w:rsidRDefault="000702D4" w:rsidP="00375A63">
            <w:pPr>
              <w:spacing w:after="40"/>
              <w:rPr>
                <w:bCs/>
                <w:sz w:val="21"/>
                <w:szCs w:val="21"/>
              </w:rPr>
            </w:pPr>
            <w:r w:rsidRPr="00EF2ED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48816C39" w:rsidR="000702D4" w:rsidRPr="00EF2EDF" w:rsidRDefault="000702D4" w:rsidP="00375A63">
            <w:pPr>
              <w:spacing w:after="40"/>
              <w:rPr>
                <w:bCs/>
                <w:sz w:val="21"/>
                <w:szCs w:val="21"/>
              </w:rPr>
            </w:pPr>
          </w:p>
        </w:tc>
      </w:tr>
      <w:tr w:rsidR="005416B3" w:rsidRPr="00614D6A" w14:paraId="19330D70" w14:textId="77777777" w:rsidTr="4A490C53">
        <w:trPr>
          <w:trHeight w:val="331"/>
          <w:jc w:val="center"/>
        </w:trPr>
        <w:tc>
          <w:tcPr>
            <w:tcW w:w="10885" w:type="dxa"/>
            <w:gridSpan w:val="32"/>
            <w:tcBorders>
              <w:bottom w:val="single" w:sz="4" w:space="0" w:color="auto"/>
            </w:tcBorders>
            <w:shd w:val="clear" w:color="auto" w:fill="D9D9D9" w:themeFill="background1" w:themeFillShade="D9"/>
            <w:vAlign w:val="bottom"/>
          </w:tcPr>
          <w:p w14:paraId="3BED49C0" w14:textId="77777777" w:rsidR="005416B3" w:rsidRPr="00614D6A" w:rsidRDefault="005416B3" w:rsidP="00900E71">
            <w:pPr>
              <w:rPr>
                <w:b/>
                <w:bCs/>
              </w:rPr>
            </w:pPr>
            <w:r w:rsidRPr="00614D6A">
              <w:rPr>
                <w:b/>
                <w:bCs/>
              </w:rPr>
              <w:t>Patient Information</w:t>
            </w:r>
          </w:p>
        </w:tc>
      </w:tr>
      <w:tr w:rsidR="005416B3" w:rsidRPr="00614D6A" w14:paraId="14010D8E" w14:textId="77777777" w:rsidTr="4A490C53">
        <w:trPr>
          <w:trHeight w:val="331"/>
          <w:jc w:val="center"/>
        </w:trPr>
        <w:tc>
          <w:tcPr>
            <w:tcW w:w="3754" w:type="dxa"/>
            <w:gridSpan w:val="12"/>
            <w:tcBorders>
              <w:top w:val="single" w:sz="4" w:space="0" w:color="auto"/>
              <w:left w:val="single" w:sz="4" w:space="0" w:color="auto"/>
              <w:bottom w:val="nil"/>
              <w:right w:val="nil"/>
            </w:tcBorders>
            <w:vAlign w:val="bottom"/>
          </w:tcPr>
          <w:p w14:paraId="56974E7D" w14:textId="77777777" w:rsidR="005416B3" w:rsidRPr="009E1004" w:rsidRDefault="005416B3" w:rsidP="00900E7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AAF239" w14:textId="67FDF83F" w:rsidR="005416B3" w:rsidRPr="009E1004" w:rsidRDefault="005416B3" w:rsidP="4A490C53">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0A1B1BE6" w14:textId="15296B92" w:rsidR="005416B3" w:rsidRPr="009E1004" w:rsidRDefault="005416B3" w:rsidP="00900E71">
            <w:pPr>
              <w:spacing w:after="40"/>
              <w:ind w:left="-108"/>
              <w:rPr>
                <w:sz w:val="21"/>
                <w:szCs w:val="21"/>
              </w:rPr>
            </w:pPr>
          </w:p>
        </w:tc>
        <w:tc>
          <w:tcPr>
            <w:tcW w:w="639" w:type="dxa"/>
            <w:tcBorders>
              <w:top w:val="single" w:sz="4" w:space="0" w:color="auto"/>
              <w:left w:val="nil"/>
              <w:bottom w:val="nil"/>
              <w:right w:val="nil"/>
            </w:tcBorders>
            <w:vAlign w:val="bottom"/>
          </w:tcPr>
          <w:p w14:paraId="4D09F9F4" w14:textId="71107BFB" w:rsidR="005416B3" w:rsidRPr="009E1004" w:rsidRDefault="005416B3" w:rsidP="00900E71">
            <w:pPr>
              <w:spacing w:after="40"/>
              <w:ind w:left="-108"/>
              <w:rPr>
                <w:sz w:val="21"/>
                <w:szCs w:val="21"/>
              </w:rPr>
            </w:pPr>
          </w:p>
        </w:tc>
        <w:tc>
          <w:tcPr>
            <w:tcW w:w="1073" w:type="dxa"/>
            <w:gridSpan w:val="6"/>
            <w:tcBorders>
              <w:top w:val="single" w:sz="4" w:space="0" w:color="auto"/>
              <w:left w:val="nil"/>
              <w:bottom w:val="nil"/>
              <w:right w:val="nil"/>
            </w:tcBorders>
            <w:vAlign w:val="bottom"/>
          </w:tcPr>
          <w:p w14:paraId="12C6F6B6" w14:textId="20713203" w:rsidR="005416B3" w:rsidRPr="009E1004" w:rsidRDefault="005416B3" w:rsidP="00900E71">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75F35B43" w14:textId="77777777" w:rsidR="005416B3" w:rsidRPr="009E1004" w:rsidRDefault="005416B3" w:rsidP="00900E71">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A278A" w:rsidRPr="00614D6A" w14:paraId="09D346CD" w14:textId="77777777" w:rsidTr="4A490C53">
        <w:trPr>
          <w:trHeight w:val="331"/>
          <w:jc w:val="center"/>
        </w:trPr>
        <w:tc>
          <w:tcPr>
            <w:tcW w:w="3754" w:type="dxa"/>
            <w:gridSpan w:val="12"/>
            <w:tcBorders>
              <w:top w:val="single" w:sz="4" w:space="0" w:color="auto"/>
              <w:left w:val="single" w:sz="4" w:space="0" w:color="auto"/>
              <w:bottom w:val="nil"/>
              <w:right w:val="nil"/>
            </w:tcBorders>
            <w:vAlign w:val="bottom"/>
          </w:tcPr>
          <w:p w14:paraId="74C595A4" w14:textId="3198713C" w:rsidR="004A278A" w:rsidRPr="009E1004" w:rsidRDefault="7D1CAE67" w:rsidP="004A278A">
            <w:pPr>
              <w:spacing w:after="40"/>
              <w:rPr>
                <w:b/>
                <w:bCs/>
                <w:sz w:val="21"/>
                <w:szCs w:val="21"/>
              </w:rPr>
            </w:pPr>
            <w:r w:rsidRPr="4A490C53">
              <w:rPr>
                <w:sz w:val="21"/>
                <w:szCs w:val="21"/>
              </w:rPr>
              <w:t>*</w:t>
            </w:r>
            <w:r w:rsidR="004A278A" w:rsidRPr="4A490C53">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EndPr/>
              <w:sdtContent>
                <w:r w:rsidR="004A278A" w:rsidRPr="4A490C53">
                  <w:rPr>
                    <w:rFonts w:ascii="MS Gothic" w:eastAsia="MS Gothic" w:hAnsi="MS Gothic"/>
                    <w:sz w:val="21"/>
                    <w:szCs w:val="21"/>
                  </w:rPr>
                  <w:t>☐</w:t>
                </w:r>
              </w:sdtContent>
            </w:sdt>
            <w:r w:rsidR="004A278A" w:rsidRPr="4A490C53">
              <w:rPr>
                <w:sz w:val="21"/>
                <w:szCs w:val="21"/>
              </w:rPr>
              <w:t xml:space="preserve">M   </w:t>
            </w:r>
            <w:sdt>
              <w:sdtPr>
                <w:rPr>
                  <w:sz w:val="21"/>
                  <w:szCs w:val="21"/>
                </w:rPr>
                <w:id w:val="-587925812"/>
                <w14:checkbox>
                  <w14:checked w14:val="0"/>
                  <w14:checkedState w14:val="2612" w14:font="MS Gothic"/>
                  <w14:uncheckedState w14:val="2610" w14:font="MS Gothic"/>
                </w14:checkbox>
              </w:sdtPr>
              <w:sdtEndPr/>
              <w:sdtContent>
                <w:r w:rsidR="004A278A" w:rsidRPr="4A490C53">
                  <w:rPr>
                    <w:rFonts w:ascii="MS Gothic" w:eastAsia="MS Gothic" w:hAnsi="MS Gothic"/>
                    <w:sz w:val="21"/>
                    <w:szCs w:val="21"/>
                  </w:rPr>
                  <w:t>☐</w:t>
                </w:r>
              </w:sdtContent>
            </w:sdt>
            <w:r w:rsidR="004A278A" w:rsidRPr="4A490C53">
              <w:rPr>
                <w:sz w:val="21"/>
                <w:szCs w:val="21"/>
              </w:rPr>
              <w:t xml:space="preserve">F   </w:t>
            </w:r>
            <w:sdt>
              <w:sdtPr>
                <w:rPr>
                  <w:sz w:val="21"/>
                  <w:szCs w:val="21"/>
                </w:rPr>
                <w:id w:val="1414200240"/>
                <w14:checkbox>
                  <w14:checked w14:val="0"/>
                  <w14:checkedState w14:val="2612" w14:font="MS Gothic"/>
                  <w14:uncheckedState w14:val="2610" w14:font="MS Gothic"/>
                </w14:checkbox>
              </w:sdtPr>
              <w:sdtEndPr/>
              <w:sdtContent>
                <w:r w:rsidR="004A278A" w:rsidRPr="4A490C53">
                  <w:rPr>
                    <w:rFonts w:ascii="MS Gothic" w:eastAsia="MS Gothic" w:hAnsi="MS Gothic"/>
                    <w:sz w:val="21"/>
                    <w:szCs w:val="21"/>
                  </w:rPr>
                  <w:t>☐</w:t>
                </w:r>
              </w:sdtContent>
            </w:sdt>
            <w:r w:rsidR="004A278A" w:rsidRPr="4A490C53">
              <w:rPr>
                <w:sz w:val="21"/>
                <w:szCs w:val="21"/>
              </w:rPr>
              <w:t xml:space="preserve">Unknown        </w:t>
            </w:r>
          </w:p>
        </w:tc>
        <w:tc>
          <w:tcPr>
            <w:tcW w:w="1212" w:type="dxa"/>
            <w:gridSpan w:val="5"/>
            <w:tcBorders>
              <w:top w:val="single" w:sz="4" w:space="0" w:color="auto"/>
              <w:left w:val="nil"/>
              <w:bottom w:val="nil"/>
              <w:right w:val="nil"/>
            </w:tcBorders>
            <w:vAlign w:val="bottom"/>
          </w:tcPr>
          <w:p w14:paraId="5B0AAD10" w14:textId="77777777" w:rsidR="004A278A" w:rsidRPr="009E1004" w:rsidRDefault="004A278A" w:rsidP="004A278A">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439E1BA6" w14:textId="77777777" w:rsidR="004A278A" w:rsidRPr="009E1004" w:rsidRDefault="004A278A" w:rsidP="004A278A">
            <w:pPr>
              <w:spacing w:after="40"/>
              <w:ind w:left="-108"/>
              <w:rPr>
                <w:sz w:val="21"/>
                <w:szCs w:val="21"/>
              </w:rPr>
            </w:pPr>
          </w:p>
        </w:tc>
        <w:tc>
          <w:tcPr>
            <w:tcW w:w="639" w:type="dxa"/>
            <w:tcBorders>
              <w:top w:val="single" w:sz="4" w:space="0" w:color="auto"/>
              <w:left w:val="nil"/>
              <w:bottom w:val="nil"/>
              <w:right w:val="nil"/>
            </w:tcBorders>
            <w:vAlign w:val="bottom"/>
          </w:tcPr>
          <w:p w14:paraId="23978B2B" w14:textId="77777777" w:rsidR="004A278A" w:rsidRPr="009E1004" w:rsidRDefault="004A278A" w:rsidP="004A278A">
            <w:pPr>
              <w:spacing w:after="40"/>
              <w:ind w:left="-108"/>
              <w:rPr>
                <w:sz w:val="21"/>
                <w:szCs w:val="21"/>
              </w:rPr>
            </w:pPr>
          </w:p>
        </w:tc>
        <w:tc>
          <w:tcPr>
            <w:tcW w:w="1073" w:type="dxa"/>
            <w:gridSpan w:val="6"/>
            <w:tcBorders>
              <w:top w:val="single" w:sz="4" w:space="0" w:color="auto"/>
              <w:left w:val="nil"/>
              <w:bottom w:val="nil"/>
              <w:right w:val="nil"/>
            </w:tcBorders>
            <w:vAlign w:val="bottom"/>
          </w:tcPr>
          <w:p w14:paraId="07C2BEA0" w14:textId="77777777" w:rsidR="004A278A" w:rsidRPr="009E1004" w:rsidRDefault="004A278A" w:rsidP="004A278A">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5517B6F9" w14:textId="3BF3BAE1" w:rsidR="004A278A" w:rsidRPr="009E1004" w:rsidRDefault="271F237D" w:rsidP="4A490C53">
            <w:pPr>
              <w:spacing w:after="40"/>
              <w:ind w:left="-108"/>
              <w:rPr>
                <w:b/>
                <w:bCs/>
                <w:sz w:val="21"/>
                <w:szCs w:val="21"/>
              </w:rPr>
            </w:pPr>
            <w:r w:rsidRPr="4A490C53">
              <w:rPr>
                <w:sz w:val="21"/>
                <w:szCs w:val="21"/>
              </w:rPr>
              <w:t>*</w:t>
            </w:r>
            <w:r w:rsidR="004A278A" w:rsidRPr="4A490C53">
              <w:rPr>
                <w:sz w:val="21"/>
                <w:szCs w:val="21"/>
              </w:rPr>
              <w:t>Gender Identity (Specify):________</w:t>
            </w:r>
          </w:p>
        </w:tc>
      </w:tr>
      <w:tr w:rsidR="004A278A" w:rsidRPr="00614D6A" w14:paraId="4426CB58" w14:textId="77777777" w:rsidTr="4A490C53">
        <w:trPr>
          <w:trHeight w:val="253"/>
          <w:jc w:val="center"/>
        </w:trPr>
        <w:tc>
          <w:tcPr>
            <w:tcW w:w="3754" w:type="dxa"/>
            <w:gridSpan w:val="12"/>
            <w:tcBorders>
              <w:top w:val="nil"/>
              <w:left w:val="single" w:sz="4" w:space="0" w:color="auto"/>
              <w:bottom w:val="nil"/>
              <w:right w:val="nil"/>
            </w:tcBorders>
            <w:vAlign w:val="bottom"/>
          </w:tcPr>
          <w:p w14:paraId="0771CFF0" w14:textId="77777777" w:rsidR="004A278A" w:rsidRPr="00614D6A" w:rsidRDefault="004A278A" w:rsidP="004A278A">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442EB60" w14:textId="77777777" w:rsidR="004A278A" w:rsidRPr="00614D6A" w:rsidRDefault="004A278A" w:rsidP="004A278A">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064C9CC4" w14:textId="77777777" w:rsidR="004A278A" w:rsidRPr="00614D6A" w:rsidRDefault="004A278A" w:rsidP="004A278A">
            <w:pPr>
              <w:spacing w:after="40"/>
              <w:ind w:left="-108"/>
              <w:rPr>
                <w:sz w:val="21"/>
                <w:szCs w:val="21"/>
              </w:rPr>
            </w:pPr>
            <w:r w:rsidRPr="00614D6A">
              <w:rPr>
                <w:sz w:val="21"/>
                <w:szCs w:val="21"/>
              </w:rPr>
              <w:t>Medicare #: _________________</w:t>
            </w:r>
          </w:p>
        </w:tc>
      </w:tr>
      <w:tr w:rsidR="004A278A" w:rsidRPr="00614D6A" w14:paraId="379C2A1D" w14:textId="77777777" w:rsidTr="4A490C53">
        <w:trPr>
          <w:trHeight w:val="331"/>
          <w:jc w:val="center"/>
        </w:trPr>
        <w:tc>
          <w:tcPr>
            <w:tcW w:w="3754" w:type="dxa"/>
            <w:gridSpan w:val="12"/>
            <w:tcBorders>
              <w:top w:val="nil"/>
              <w:left w:val="single" w:sz="4" w:space="0" w:color="auto"/>
              <w:bottom w:val="nil"/>
              <w:right w:val="nil"/>
            </w:tcBorders>
            <w:vAlign w:val="bottom"/>
          </w:tcPr>
          <w:p w14:paraId="1F53B507" w14:textId="77777777" w:rsidR="004A278A" w:rsidRPr="00614D6A" w:rsidRDefault="004A278A" w:rsidP="004A278A">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6954A103" w14:textId="77777777" w:rsidR="004A278A" w:rsidRPr="00614D6A" w:rsidRDefault="004A278A" w:rsidP="004A278A">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EB1D743" w14:textId="77777777" w:rsidR="004A278A" w:rsidRPr="00614D6A" w:rsidRDefault="004A278A" w:rsidP="004A278A">
            <w:pPr>
              <w:spacing w:after="40"/>
              <w:ind w:left="-108"/>
              <w:rPr>
                <w:bCs/>
                <w:sz w:val="21"/>
                <w:szCs w:val="21"/>
              </w:rPr>
            </w:pPr>
            <w:r w:rsidRPr="00614D6A">
              <w:rPr>
                <w:bCs/>
                <w:sz w:val="21"/>
                <w:szCs w:val="21"/>
              </w:rPr>
              <w:t>Middle Name: _______________</w:t>
            </w:r>
          </w:p>
        </w:tc>
      </w:tr>
      <w:tr w:rsidR="004A278A" w:rsidRPr="00614D6A" w14:paraId="6D22F36D" w14:textId="77777777" w:rsidTr="4A490C53">
        <w:trPr>
          <w:trHeight w:val="331"/>
          <w:jc w:val="center"/>
        </w:trPr>
        <w:tc>
          <w:tcPr>
            <w:tcW w:w="1183" w:type="dxa"/>
            <w:gridSpan w:val="4"/>
            <w:tcBorders>
              <w:top w:val="nil"/>
              <w:left w:val="single" w:sz="4" w:space="0" w:color="auto"/>
              <w:bottom w:val="nil"/>
              <w:right w:val="nil"/>
            </w:tcBorders>
            <w:vAlign w:val="bottom"/>
          </w:tcPr>
          <w:p w14:paraId="7D086F47" w14:textId="77777777" w:rsidR="004A278A" w:rsidRPr="00614D6A" w:rsidRDefault="004A278A" w:rsidP="004A278A">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7A1E157"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84EABD6"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A278A" w:rsidRPr="00614D6A" w14:paraId="18550CBA" w14:textId="77777777" w:rsidTr="4A490C53">
        <w:trPr>
          <w:trHeight w:val="90"/>
          <w:jc w:val="center"/>
        </w:trPr>
        <w:tc>
          <w:tcPr>
            <w:tcW w:w="10885" w:type="dxa"/>
            <w:gridSpan w:val="32"/>
            <w:tcBorders>
              <w:top w:val="nil"/>
              <w:left w:val="single" w:sz="4" w:space="0" w:color="auto"/>
              <w:bottom w:val="nil"/>
              <w:right w:val="single" w:sz="4" w:space="0" w:color="auto"/>
            </w:tcBorders>
            <w:vAlign w:val="bottom"/>
          </w:tcPr>
          <w:p w14:paraId="70E18FC3" w14:textId="77777777" w:rsidR="004A278A" w:rsidRPr="00614D6A" w:rsidRDefault="004A278A" w:rsidP="004A278A">
            <w:pPr>
              <w:rPr>
                <w:b/>
                <w:bCs/>
                <w:sz w:val="8"/>
                <w:szCs w:val="8"/>
              </w:rPr>
            </w:pPr>
          </w:p>
        </w:tc>
      </w:tr>
      <w:tr w:rsidR="004A278A" w:rsidRPr="00614D6A" w14:paraId="7AAF67A9" w14:textId="77777777" w:rsidTr="4A490C53">
        <w:trPr>
          <w:trHeight w:val="331"/>
          <w:jc w:val="center"/>
        </w:trPr>
        <w:tc>
          <w:tcPr>
            <w:tcW w:w="1183" w:type="dxa"/>
            <w:gridSpan w:val="4"/>
            <w:tcBorders>
              <w:top w:val="nil"/>
              <w:left w:val="single" w:sz="4" w:space="0" w:color="auto"/>
              <w:bottom w:val="nil"/>
              <w:right w:val="nil"/>
            </w:tcBorders>
            <w:vAlign w:val="bottom"/>
          </w:tcPr>
          <w:p w14:paraId="11D5E9CE" w14:textId="77777777" w:rsidR="004A278A" w:rsidRPr="00614D6A" w:rsidRDefault="004A278A" w:rsidP="004A278A">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6773A15"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6FC24F3"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22258A5"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Black or African American</w:t>
            </w:r>
          </w:p>
        </w:tc>
      </w:tr>
      <w:tr w:rsidR="004A278A" w:rsidRPr="00614D6A" w14:paraId="39C4CB73" w14:textId="77777777" w:rsidTr="4A490C53">
        <w:trPr>
          <w:trHeight w:val="331"/>
          <w:jc w:val="center"/>
        </w:trPr>
        <w:tc>
          <w:tcPr>
            <w:tcW w:w="1150" w:type="dxa"/>
            <w:gridSpan w:val="3"/>
            <w:tcBorders>
              <w:top w:val="nil"/>
              <w:left w:val="single" w:sz="4" w:space="0" w:color="auto"/>
              <w:bottom w:val="nil"/>
              <w:right w:val="nil"/>
            </w:tcBorders>
            <w:vAlign w:val="bottom"/>
          </w:tcPr>
          <w:p w14:paraId="3628C7AB" w14:textId="77777777" w:rsidR="004A278A" w:rsidRPr="00614D6A" w:rsidRDefault="004A278A" w:rsidP="004A278A">
            <w:pPr>
              <w:ind w:left="29" w:firstLine="1152"/>
              <w:rPr>
                <w:sz w:val="21"/>
                <w:szCs w:val="21"/>
              </w:rPr>
            </w:pPr>
          </w:p>
        </w:tc>
        <w:tc>
          <w:tcPr>
            <w:tcW w:w="5307" w:type="dxa"/>
            <w:gridSpan w:val="20"/>
            <w:tcBorders>
              <w:top w:val="nil"/>
              <w:left w:val="nil"/>
              <w:bottom w:val="nil"/>
              <w:right w:val="nil"/>
            </w:tcBorders>
            <w:vAlign w:val="bottom"/>
          </w:tcPr>
          <w:p w14:paraId="5580ACAF" w14:textId="77777777" w:rsidR="004A278A" w:rsidRPr="00614D6A" w:rsidRDefault="004A278A" w:rsidP="004A278A">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46D8CF1" w14:textId="77777777" w:rsidR="004A278A" w:rsidRPr="00614D6A" w:rsidRDefault="004A278A" w:rsidP="004A278A">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hite</w:t>
            </w:r>
          </w:p>
        </w:tc>
      </w:tr>
      <w:tr w:rsidR="004A278A" w:rsidRPr="00614D6A" w14:paraId="6A5F0C52" w14:textId="77777777" w:rsidTr="4A490C53">
        <w:trPr>
          <w:trHeight w:val="331"/>
          <w:jc w:val="center"/>
        </w:trPr>
        <w:tc>
          <w:tcPr>
            <w:tcW w:w="1612" w:type="dxa"/>
            <w:gridSpan w:val="6"/>
            <w:tcBorders>
              <w:top w:val="nil"/>
              <w:left w:val="single" w:sz="4" w:space="0" w:color="auto"/>
              <w:bottom w:val="nil"/>
              <w:right w:val="nil"/>
            </w:tcBorders>
            <w:vAlign w:val="bottom"/>
          </w:tcPr>
          <w:p w14:paraId="4DBDC2B5" w14:textId="77777777" w:rsidR="004A278A" w:rsidRPr="009E1004" w:rsidRDefault="004A278A" w:rsidP="004A278A">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3E381FC"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49FE470F"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AF8F23A"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7B71647F"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8295CA3"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5D3C6D5"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587FCF9D"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A4CAC27"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2A752026" w14:textId="77777777" w:rsidR="004A278A" w:rsidRPr="00614D6A" w:rsidRDefault="004A278A" w:rsidP="004A278A">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A278A" w:rsidRPr="00614D6A" w14:paraId="136B9ACC" w14:textId="77777777" w:rsidTr="4A490C53">
        <w:trPr>
          <w:trHeight w:val="331"/>
          <w:jc w:val="center"/>
        </w:trPr>
        <w:tc>
          <w:tcPr>
            <w:tcW w:w="1430" w:type="dxa"/>
            <w:gridSpan w:val="5"/>
            <w:tcBorders>
              <w:top w:val="nil"/>
              <w:left w:val="single" w:sz="4" w:space="0" w:color="auto"/>
              <w:bottom w:val="nil"/>
              <w:right w:val="nil"/>
            </w:tcBorders>
            <w:vAlign w:val="bottom"/>
          </w:tcPr>
          <w:p w14:paraId="5B68A0AC" w14:textId="77777777" w:rsidR="004A278A" w:rsidRPr="00614D6A" w:rsidRDefault="004A278A" w:rsidP="004A278A">
            <w:pPr>
              <w:rPr>
                <w:sz w:val="20"/>
                <w:szCs w:val="20"/>
              </w:rPr>
            </w:pPr>
          </w:p>
        </w:tc>
        <w:tc>
          <w:tcPr>
            <w:tcW w:w="3062" w:type="dxa"/>
            <w:gridSpan w:val="10"/>
            <w:tcBorders>
              <w:top w:val="nil"/>
              <w:left w:val="nil"/>
              <w:bottom w:val="nil"/>
              <w:right w:val="nil"/>
            </w:tcBorders>
            <w:vAlign w:val="bottom"/>
          </w:tcPr>
          <w:p w14:paraId="57E8BC20"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6860912"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2F16AB2B" w14:textId="77777777" w:rsidR="004A278A" w:rsidRPr="00614D6A" w:rsidRDefault="004A278A" w:rsidP="004A278A">
            <w:pPr>
              <w:rPr>
                <w:sz w:val="20"/>
                <w:szCs w:val="20"/>
              </w:rPr>
            </w:pPr>
          </w:p>
        </w:tc>
        <w:tc>
          <w:tcPr>
            <w:tcW w:w="3485" w:type="dxa"/>
            <w:gridSpan w:val="6"/>
            <w:tcBorders>
              <w:top w:val="nil"/>
              <w:left w:val="nil"/>
              <w:bottom w:val="nil"/>
              <w:right w:val="single" w:sz="4" w:space="0" w:color="auto"/>
            </w:tcBorders>
            <w:vAlign w:val="bottom"/>
          </w:tcPr>
          <w:p w14:paraId="13B149DF"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Transitional ABO / Transitional Rh</w:t>
            </w:r>
          </w:p>
        </w:tc>
      </w:tr>
      <w:tr w:rsidR="004A278A" w:rsidRPr="00614D6A" w14:paraId="71B1D90A" w14:textId="77777777" w:rsidTr="4A490C53">
        <w:trPr>
          <w:trHeight w:val="344"/>
          <w:jc w:val="center"/>
        </w:trPr>
        <w:tc>
          <w:tcPr>
            <w:tcW w:w="2602" w:type="dxa"/>
            <w:gridSpan w:val="9"/>
            <w:tcBorders>
              <w:top w:val="nil"/>
              <w:left w:val="single" w:sz="4" w:space="0" w:color="auto"/>
              <w:bottom w:val="single" w:sz="4" w:space="0" w:color="auto"/>
              <w:right w:val="nil"/>
            </w:tcBorders>
            <w:vAlign w:val="center"/>
          </w:tcPr>
          <w:p w14:paraId="221E5316"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06637B5"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C73BD85"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2F3A7BF3" w14:textId="77777777" w:rsidR="004A278A" w:rsidRPr="00614D6A" w:rsidRDefault="004A278A" w:rsidP="004A278A">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D32B6">
              <w:rPr>
                <w:sz w:val="20"/>
                <w:szCs w:val="20"/>
              </w:rPr>
            </w:r>
            <w:r w:rsidR="006D32B6">
              <w:rPr>
                <w:sz w:val="20"/>
                <w:szCs w:val="20"/>
              </w:rPr>
              <w:fldChar w:fldCharType="separate"/>
            </w:r>
            <w:r w:rsidRPr="00614D6A">
              <w:rPr>
                <w:sz w:val="20"/>
                <w:szCs w:val="20"/>
              </w:rPr>
              <w:fldChar w:fldCharType="end"/>
            </w:r>
            <w:r>
              <w:rPr>
                <w:sz w:val="20"/>
                <w:szCs w:val="20"/>
              </w:rPr>
              <w:t xml:space="preserve"> Group AB/Transitional Rh</w:t>
            </w:r>
          </w:p>
        </w:tc>
      </w:tr>
      <w:tr w:rsidR="004A278A" w:rsidRPr="00614D6A" w14:paraId="0CB3A3A2" w14:textId="77777777" w:rsidTr="4A490C53">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04493" w14:textId="77777777" w:rsidR="004A278A" w:rsidRPr="00614D6A" w:rsidRDefault="004A278A" w:rsidP="004A278A">
            <w:pPr>
              <w:rPr>
                <w:sz w:val="21"/>
                <w:szCs w:val="21"/>
              </w:rPr>
            </w:pPr>
            <w:r w:rsidRPr="00614D6A">
              <w:rPr>
                <w:b/>
              </w:rPr>
              <w:t>Patient Medical History</w:t>
            </w:r>
            <w:r w:rsidRPr="00614D6A">
              <w:rPr>
                <w:b/>
                <w:sz w:val="21"/>
                <w:szCs w:val="21"/>
              </w:rPr>
              <w:t xml:space="preserve"> </w:t>
            </w:r>
          </w:p>
        </w:tc>
      </w:tr>
      <w:tr w:rsidR="004A278A" w:rsidRPr="00614D6A" w14:paraId="459DBCBE" w14:textId="77777777" w:rsidTr="4A490C53">
        <w:trPr>
          <w:trHeight w:val="343"/>
          <w:jc w:val="center"/>
        </w:trPr>
        <w:tc>
          <w:tcPr>
            <w:tcW w:w="286" w:type="dxa"/>
            <w:tcBorders>
              <w:top w:val="single" w:sz="4" w:space="0" w:color="auto"/>
              <w:left w:val="single" w:sz="4" w:space="0" w:color="auto"/>
              <w:bottom w:val="nil"/>
              <w:right w:val="nil"/>
            </w:tcBorders>
            <w:shd w:val="clear" w:color="auto" w:fill="FFFFFF" w:themeFill="background1"/>
            <w:vAlign w:val="center"/>
          </w:tcPr>
          <w:p w14:paraId="6299245D" w14:textId="77777777" w:rsidR="004A278A" w:rsidRPr="00614D6A" w:rsidRDefault="004A278A" w:rsidP="004A278A">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themeFill="background1"/>
            <w:vAlign w:val="center"/>
          </w:tcPr>
          <w:p w14:paraId="2814EB90" w14:textId="77777777" w:rsidR="004A278A" w:rsidRPr="00614D6A" w:rsidRDefault="004A278A" w:rsidP="004A278A">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A278A" w:rsidRPr="00614D6A" w14:paraId="287B3ECE"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4F5E9F29"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C0CD570"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136518F6"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1618F3C0"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1B252979"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BB4C91E"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61946CA5"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30C33A19"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64BBF40"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32F4E46D"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77EBEBD5"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69C295CA" w14:textId="77777777" w:rsidTr="4A490C53">
        <w:trPr>
          <w:trHeight w:val="343"/>
          <w:jc w:val="center"/>
        </w:trPr>
        <w:tc>
          <w:tcPr>
            <w:tcW w:w="286" w:type="dxa"/>
            <w:tcBorders>
              <w:top w:val="nil"/>
              <w:left w:val="single" w:sz="4" w:space="0" w:color="auto"/>
              <w:bottom w:val="nil"/>
              <w:right w:val="nil"/>
            </w:tcBorders>
            <w:shd w:val="clear" w:color="auto" w:fill="FFFFFF" w:themeFill="background1"/>
            <w:vAlign w:val="center"/>
          </w:tcPr>
          <w:p w14:paraId="4C98A454" w14:textId="77777777" w:rsidR="004A278A" w:rsidRPr="00614D6A" w:rsidRDefault="004A278A" w:rsidP="004A278A">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themeFill="background1"/>
            <w:vAlign w:val="center"/>
          </w:tcPr>
          <w:p w14:paraId="16E4FCCA" w14:textId="77777777" w:rsidR="004A278A" w:rsidRPr="00614D6A" w:rsidRDefault="004A278A" w:rsidP="004A278A">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A278A" w:rsidRPr="00614D6A" w14:paraId="3F156BB3"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8F9605D"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41F2C4E6"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197881BA"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67F8D117"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33D19588"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A6264A4"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7BBBA012"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177C9BE7"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4F7A579D"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3801055"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02FF4EBF"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A278A" w:rsidRPr="00614D6A" w14:paraId="7AEA87B8" w14:textId="77777777" w:rsidTr="4A490C53">
        <w:trPr>
          <w:trHeight w:val="343"/>
          <w:jc w:val="center"/>
        </w:trPr>
        <w:tc>
          <w:tcPr>
            <w:tcW w:w="286" w:type="dxa"/>
            <w:vMerge w:val="restart"/>
            <w:tcBorders>
              <w:top w:val="nil"/>
              <w:left w:val="single" w:sz="4" w:space="0" w:color="auto"/>
              <w:bottom w:val="nil"/>
              <w:right w:val="nil"/>
            </w:tcBorders>
            <w:shd w:val="clear" w:color="auto" w:fill="FFFFFF" w:themeFill="background1"/>
            <w:vAlign w:val="center"/>
          </w:tcPr>
          <w:p w14:paraId="2275AE56" w14:textId="77777777" w:rsidR="004A278A" w:rsidRPr="00614D6A" w:rsidRDefault="004A278A" w:rsidP="004A278A">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themeFill="background1"/>
            <w:vAlign w:val="center"/>
          </w:tcPr>
          <w:p w14:paraId="17ADD350" w14:textId="77777777" w:rsidR="004A278A" w:rsidRPr="00614D6A" w:rsidRDefault="004A278A" w:rsidP="004A278A">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themeFill="background1"/>
            <w:vAlign w:val="center"/>
          </w:tcPr>
          <w:p w14:paraId="02907524" w14:textId="77777777" w:rsidR="004A278A" w:rsidRPr="00614D6A" w:rsidRDefault="004A278A" w:rsidP="004A278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UNKNOWN</w:t>
            </w:r>
          </w:p>
        </w:tc>
      </w:tr>
      <w:tr w:rsidR="004A278A" w:rsidRPr="00614D6A" w14:paraId="2992FA22" w14:textId="77777777" w:rsidTr="4A490C53">
        <w:trPr>
          <w:trHeight w:val="343"/>
          <w:jc w:val="center"/>
        </w:trPr>
        <w:tc>
          <w:tcPr>
            <w:tcW w:w="286" w:type="dxa"/>
            <w:vMerge/>
            <w:vAlign w:val="center"/>
          </w:tcPr>
          <w:p w14:paraId="12658D0B" w14:textId="77777777" w:rsidR="004A278A" w:rsidRPr="00614D6A" w:rsidRDefault="004A278A" w:rsidP="004A278A">
            <w:pPr>
              <w:spacing w:after="40"/>
              <w:rPr>
                <w:b/>
                <w:color w:val="C00000"/>
                <w:sz w:val="21"/>
                <w:szCs w:val="21"/>
                <w:u w:val="single"/>
              </w:rPr>
            </w:pPr>
          </w:p>
        </w:tc>
        <w:tc>
          <w:tcPr>
            <w:tcW w:w="8931" w:type="dxa"/>
            <w:gridSpan w:val="30"/>
            <w:vMerge/>
            <w:vAlign w:val="center"/>
          </w:tcPr>
          <w:p w14:paraId="5CE09877" w14:textId="77777777" w:rsidR="004A278A" w:rsidRPr="00614D6A" w:rsidRDefault="004A278A" w:rsidP="004A278A">
            <w:pPr>
              <w:spacing w:after="40"/>
              <w:rPr>
                <w:b/>
                <w:sz w:val="21"/>
                <w:szCs w:val="21"/>
                <w:u w:val="single"/>
              </w:rPr>
            </w:pPr>
          </w:p>
        </w:tc>
        <w:tc>
          <w:tcPr>
            <w:tcW w:w="1668" w:type="dxa"/>
            <w:tcBorders>
              <w:top w:val="nil"/>
              <w:left w:val="nil"/>
              <w:bottom w:val="nil"/>
              <w:right w:val="single" w:sz="4" w:space="0" w:color="auto"/>
            </w:tcBorders>
            <w:shd w:val="clear" w:color="auto" w:fill="FFFFFF" w:themeFill="background1"/>
            <w:vAlign w:val="center"/>
          </w:tcPr>
          <w:p w14:paraId="2F45F349" w14:textId="77777777" w:rsidR="004A278A" w:rsidRPr="00614D6A" w:rsidRDefault="004A278A" w:rsidP="004A278A">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NE</w:t>
            </w:r>
          </w:p>
        </w:tc>
      </w:tr>
      <w:tr w:rsidR="004A278A" w:rsidRPr="00614D6A" w14:paraId="301CB26B"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692B030"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447DE001"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2C07538A"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56AC09F5"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7F5922E"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2F5CA5A"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2A6097CB"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614D6A" w14:paraId="347D5FF9" w14:textId="77777777" w:rsidTr="4A490C53">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2106EA3A" w14:textId="77777777" w:rsidR="004A278A" w:rsidRPr="00614D6A" w:rsidRDefault="004A278A" w:rsidP="004A278A">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1546DF7" w14:textId="77777777" w:rsidR="004A278A" w:rsidRPr="00614D6A" w:rsidRDefault="004A278A" w:rsidP="004A278A">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3F0B6DBA" w14:textId="77777777" w:rsidR="004A278A" w:rsidRPr="00614D6A" w:rsidRDefault="004A278A" w:rsidP="004A278A">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A278A" w:rsidRPr="00CB6B49" w14:paraId="1331A487" w14:textId="77777777" w:rsidTr="4A490C53">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themeFill="background1"/>
            <w:vAlign w:val="bottom"/>
          </w:tcPr>
          <w:p w14:paraId="48D7A068" w14:textId="77777777" w:rsidR="004A278A" w:rsidRPr="00CB6B49" w:rsidRDefault="004A278A" w:rsidP="004A278A">
            <w:pPr>
              <w:spacing w:after="40"/>
              <w:jc w:val="right"/>
              <w:rPr>
                <w:i/>
                <w:sz w:val="2"/>
                <w:szCs w:val="10"/>
              </w:rPr>
            </w:pPr>
          </w:p>
        </w:tc>
      </w:tr>
      <w:tr w:rsidR="004A278A" w:rsidRPr="00614D6A" w14:paraId="213E4089" w14:textId="77777777" w:rsidTr="4A490C53">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hemeFill="background1"/>
          </w:tcPr>
          <w:p w14:paraId="5CDDEC43" w14:textId="77777777" w:rsidR="00697CDF" w:rsidRPr="00697CDF" w:rsidRDefault="00697CDF" w:rsidP="00697CDF">
            <w:pPr>
              <w:pStyle w:val="ListParagraph"/>
              <w:ind w:left="0"/>
              <w:rPr>
                <w:rFonts w:ascii="Arial" w:hAnsi="Arial" w:cs="Arial"/>
                <w:sz w:val="16"/>
                <w:szCs w:val="16"/>
                <w:shd w:val="clear" w:color="auto" w:fill="FFFFFF"/>
              </w:rPr>
            </w:pPr>
            <w:r w:rsidRPr="00697CDF">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8BDAAAB" w14:textId="77777777" w:rsidR="00697CDF" w:rsidRPr="00697CDF" w:rsidRDefault="00697CDF" w:rsidP="00697CDF">
            <w:pPr>
              <w:pStyle w:val="ListParagraph"/>
              <w:ind w:left="864"/>
              <w:rPr>
                <w:rFonts w:ascii="Arial" w:hAnsi="Arial" w:cs="Arial"/>
                <w:sz w:val="16"/>
                <w:szCs w:val="16"/>
                <w:shd w:val="clear" w:color="auto" w:fill="FFFFFF"/>
              </w:rPr>
            </w:pPr>
          </w:p>
          <w:p w14:paraId="2F494447" w14:textId="422B858B" w:rsidR="00697CDF" w:rsidRPr="00697CDF" w:rsidRDefault="00697CDF" w:rsidP="00697CDF">
            <w:pPr>
              <w:rPr>
                <w:sz w:val="22"/>
                <w:szCs w:val="22"/>
              </w:rPr>
            </w:pPr>
            <w:r w:rsidRPr="00697CDF">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5A91AA47" w14:textId="62B535CD" w:rsidR="004A278A" w:rsidRPr="00CB6B49" w:rsidRDefault="004A278A" w:rsidP="004A278A">
            <w:pPr>
              <w:spacing w:after="40"/>
              <w:rPr>
                <w:bCs/>
                <w:sz w:val="18"/>
                <w:szCs w:val="18"/>
              </w:rPr>
            </w:pPr>
          </w:p>
        </w:tc>
      </w:tr>
    </w:tbl>
    <w:p w14:paraId="204A7C81" w14:textId="77777777" w:rsidR="009B22C4" w:rsidRPr="00EF2EDF" w:rsidRDefault="009B22C4">
      <w:pPr>
        <w:sectPr w:rsidR="009B22C4" w:rsidRPr="00EF2EDF" w:rsidSect="009B22C4">
          <w:headerReference w:type="default" r:id="rId10"/>
          <w:footerReference w:type="default" r:id="rId11"/>
          <w:pgSz w:w="12240" w:h="15840" w:code="1"/>
          <w:pgMar w:top="1080" w:right="1080" w:bottom="1080" w:left="1080" w:header="720" w:footer="370" w:gutter="0"/>
          <w:cols w:space="720"/>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rsidR="005416B3" w:rsidRPr="00614D6A" w14:paraId="0845E025" w14:textId="77777777" w:rsidTr="005416B3">
        <w:trPr>
          <w:gridAfter w:val="2"/>
          <w:wAfter w:w="38"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77D92642" w14:textId="77777777" w:rsidR="005416B3" w:rsidRPr="00614D6A" w:rsidRDefault="005416B3" w:rsidP="00900E71">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14:paraId="609DAFEE" w14:textId="77777777" w:rsidR="005416B3" w:rsidRPr="00614D6A" w:rsidRDefault="005416B3" w:rsidP="00900E71">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C732457"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51E24CC0" w14:textId="77777777" w:rsidTr="005416B3">
        <w:trPr>
          <w:gridAfter w:val="2"/>
          <w:wAfter w:w="38"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BB4AA4E" w14:textId="77777777" w:rsidR="005416B3" w:rsidRPr="00614D6A" w:rsidRDefault="005416B3" w:rsidP="00900E71">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14:paraId="5CF65B62" w14:textId="77777777" w:rsidR="005416B3" w:rsidRPr="00614D6A" w:rsidRDefault="005416B3" w:rsidP="00900E71">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21CB1EA"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7E054DF4"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71A74D92"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3A57C27D"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3CD1757"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5416B3" w:rsidRPr="00614D6A" w14:paraId="2050B70B"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2C8C725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230A5DD3"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FBE3DAB"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5416B3" w:rsidRPr="00614D6A" w14:paraId="4DDBCA6D"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538AE66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12B4F8B9"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3B690BF"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5416B3" w:rsidRPr="00614D6A" w14:paraId="58407CFA" w14:textId="77777777" w:rsidTr="005416B3">
        <w:trPr>
          <w:gridAfter w:val="2"/>
          <w:wAfter w:w="38" w:type="dxa"/>
          <w:trHeight w:val="343"/>
          <w:jc w:val="center"/>
        </w:trPr>
        <w:tc>
          <w:tcPr>
            <w:tcW w:w="276" w:type="dxa"/>
            <w:gridSpan w:val="4"/>
            <w:tcBorders>
              <w:top w:val="nil"/>
              <w:left w:val="single" w:sz="4" w:space="0" w:color="auto"/>
              <w:bottom w:val="nil"/>
              <w:right w:val="nil"/>
            </w:tcBorders>
            <w:shd w:val="clear" w:color="auto" w:fill="FFFFFF"/>
            <w:vAlign w:val="center"/>
          </w:tcPr>
          <w:p w14:paraId="03F185AD" w14:textId="77777777" w:rsidR="005416B3" w:rsidRPr="00614D6A" w:rsidRDefault="005416B3" w:rsidP="00900E71">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14:paraId="63A1FBA9" w14:textId="77777777" w:rsidR="005416B3" w:rsidRPr="00614D6A" w:rsidRDefault="005416B3" w:rsidP="00900E71">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5416B3" w:rsidRPr="00614D6A" w14:paraId="5F6C0634" w14:textId="77777777" w:rsidTr="005416B3">
        <w:trPr>
          <w:gridAfter w:val="2"/>
          <w:wAfter w:w="38" w:type="dxa"/>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762F4" w14:textId="77777777" w:rsidR="005416B3" w:rsidRPr="00614D6A" w:rsidRDefault="005416B3" w:rsidP="00900E71">
            <w:pPr>
              <w:spacing w:after="40"/>
              <w:rPr>
                <w:sz w:val="21"/>
                <w:szCs w:val="21"/>
              </w:rPr>
            </w:pPr>
            <w:r w:rsidRPr="00614D6A">
              <w:rPr>
                <w:b/>
              </w:rPr>
              <w:t>Transfusion History</w:t>
            </w:r>
            <w:r w:rsidRPr="00614D6A">
              <w:rPr>
                <w:b/>
                <w:sz w:val="21"/>
                <w:szCs w:val="21"/>
              </w:rPr>
              <w:t xml:space="preserve"> </w:t>
            </w:r>
          </w:p>
        </w:tc>
      </w:tr>
      <w:tr w:rsidR="005416B3" w:rsidRPr="00614D6A" w14:paraId="27C7ABD0" w14:textId="77777777" w:rsidTr="005416B3">
        <w:trPr>
          <w:gridAfter w:val="2"/>
          <w:wAfter w:w="38"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4E36D161" w14:textId="77777777" w:rsidR="005416B3" w:rsidRPr="00614D6A" w:rsidRDefault="005416B3" w:rsidP="00900E71">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14:paraId="280B63EF" w14:textId="77777777" w:rsidR="005416B3" w:rsidRPr="00614D6A" w:rsidRDefault="005416B3" w:rsidP="00900E71">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58059EA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6AA4CD9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F7071B9"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34F1E10C"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21709BA" w14:textId="77777777" w:rsidR="005416B3" w:rsidRPr="00614D6A" w:rsidRDefault="005416B3" w:rsidP="00900E71">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8DD0321" w14:textId="77777777" w:rsidR="005416B3" w:rsidRPr="00614D6A" w:rsidRDefault="005416B3" w:rsidP="00900E71">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11CDEBA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3D6E1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0592F8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25141A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510F52"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6AC57A4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Granulocyte</w:t>
            </w:r>
          </w:p>
        </w:tc>
      </w:tr>
      <w:tr w:rsidR="005416B3" w:rsidRPr="00614D6A" w14:paraId="7482D395"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E53539D" w14:textId="77777777" w:rsidR="005416B3" w:rsidRPr="00614D6A" w:rsidRDefault="005416B3" w:rsidP="00900E71">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1DBB881A" w14:textId="77777777" w:rsidR="005416B3" w:rsidRPr="00614D6A" w:rsidRDefault="005416B3" w:rsidP="00900E71">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E610DA9" w14:textId="77777777" w:rsidR="005416B3" w:rsidRPr="00614D6A" w:rsidRDefault="005416B3" w:rsidP="00900E71">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2C55D96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082F8A2D"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59FBE2AE" w14:textId="77777777" w:rsidR="005416B3" w:rsidRPr="00614D6A" w:rsidRDefault="005416B3" w:rsidP="00900E71">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F340840" w14:textId="77777777" w:rsidR="005416B3" w:rsidRPr="00614D6A" w:rsidRDefault="005416B3" w:rsidP="00900E71">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7A2D4D52"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36FC4D55"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47FB9B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22D4A116" w14:textId="77777777" w:rsidR="005416B3" w:rsidRPr="00614D6A" w:rsidRDefault="005416B3" w:rsidP="00900E71">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5234A06F" w14:textId="77777777" w:rsidR="005416B3" w:rsidRPr="00614D6A" w:rsidRDefault="005416B3" w:rsidP="00900E71">
            <w:pPr>
              <w:spacing w:after="40"/>
              <w:rPr>
                <w:sz w:val="21"/>
                <w:szCs w:val="21"/>
              </w:rPr>
            </w:pPr>
            <w:r w:rsidRPr="00614D6A">
              <w:rPr>
                <w:sz w:val="21"/>
                <w:szCs w:val="21"/>
              </w:rPr>
              <w:t>If yes, provide information about the transfusion adverse reaction.</w:t>
            </w:r>
          </w:p>
        </w:tc>
      </w:tr>
      <w:tr w:rsidR="005416B3" w:rsidRPr="00614D6A" w14:paraId="22EDBF8B"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A7D6A9D" w14:textId="77777777" w:rsidR="005416B3" w:rsidRPr="00614D6A" w:rsidRDefault="005416B3" w:rsidP="00900E71">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586FCB45" w14:textId="77777777" w:rsidR="005416B3" w:rsidRPr="00614D6A" w:rsidRDefault="005416B3" w:rsidP="00900E71">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3D605C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54A8C330"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6954FA1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7C0BA656"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65F92AD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FNHTR</w:t>
            </w:r>
          </w:p>
        </w:tc>
      </w:tr>
      <w:tr w:rsidR="005416B3" w:rsidRPr="00614D6A" w14:paraId="7F67CE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5DA02E0" w14:textId="77777777" w:rsidR="005416B3" w:rsidRPr="00614D6A" w:rsidRDefault="005416B3" w:rsidP="00900E71">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7AD1AD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ECD27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6544B2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AD3B1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465798A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9870599" w14:textId="77777777" w:rsidR="005416B3" w:rsidRPr="00614D6A" w:rsidRDefault="005416B3" w:rsidP="00900E71">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3BEE7F6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479A241A"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698DCAFC" w14:textId="77777777" w:rsidTr="005416B3">
        <w:trPr>
          <w:gridAfter w:val="2"/>
          <w:wAfter w:w="38"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4C5DF1FC" w14:textId="77777777" w:rsidR="005416B3" w:rsidRPr="00614D6A" w:rsidRDefault="005416B3" w:rsidP="00900E71">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B1935C6"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2130D5FB" w14:textId="77777777" w:rsidR="005416B3" w:rsidRPr="00614D6A" w:rsidRDefault="005416B3" w:rsidP="00900E71">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5416B3" w:rsidRPr="00614D6A" w14:paraId="454D9E9C" w14:textId="77777777" w:rsidTr="005416B3">
        <w:trPr>
          <w:gridAfter w:val="2"/>
          <w:wAfter w:w="38" w:type="dxa"/>
          <w:trHeight w:val="317"/>
          <w:jc w:val="center"/>
        </w:trPr>
        <w:tc>
          <w:tcPr>
            <w:tcW w:w="10880" w:type="dxa"/>
            <w:gridSpan w:val="103"/>
            <w:tcBorders>
              <w:top w:val="single" w:sz="4" w:space="0" w:color="auto"/>
              <w:bottom w:val="single" w:sz="4" w:space="0" w:color="auto"/>
            </w:tcBorders>
            <w:shd w:val="clear" w:color="auto" w:fill="CCCCCC"/>
            <w:vAlign w:val="bottom"/>
          </w:tcPr>
          <w:p w14:paraId="7FB1065A" w14:textId="77777777" w:rsidR="005416B3" w:rsidRPr="00614D6A" w:rsidRDefault="005416B3" w:rsidP="00900E71">
            <w:pPr>
              <w:rPr>
                <w:b/>
                <w:bCs/>
              </w:rPr>
            </w:pPr>
            <w:r w:rsidRPr="00614D6A">
              <w:rPr>
                <w:b/>
                <w:bCs/>
              </w:rPr>
              <w:t>Reaction Details</w:t>
            </w:r>
          </w:p>
        </w:tc>
      </w:tr>
      <w:tr w:rsidR="005416B3" w:rsidRPr="00614D6A" w14:paraId="1881B63D" w14:textId="77777777" w:rsidTr="005416B3">
        <w:trPr>
          <w:gridAfter w:val="2"/>
          <w:wAfter w:w="38" w:type="dxa"/>
          <w:trHeight w:val="332"/>
          <w:jc w:val="center"/>
        </w:trPr>
        <w:tc>
          <w:tcPr>
            <w:tcW w:w="4049" w:type="dxa"/>
            <w:gridSpan w:val="41"/>
            <w:tcBorders>
              <w:top w:val="single" w:sz="4" w:space="0" w:color="auto"/>
              <w:left w:val="single" w:sz="4" w:space="0" w:color="auto"/>
              <w:bottom w:val="nil"/>
              <w:right w:val="nil"/>
            </w:tcBorders>
            <w:vAlign w:val="bottom"/>
          </w:tcPr>
          <w:p w14:paraId="4DCAA083" w14:textId="77777777" w:rsidR="005416B3" w:rsidRPr="00614D6A" w:rsidRDefault="005416B3" w:rsidP="00900E71">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717C9342" w14:textId="77777777" w:rsidR="005416B3" w:rsidRPr="00614D6A" w:rsidRDefault="005416B3" w:rsidP="00900E71">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532A4ABA" w14:textId="77777777" w:rsidR="005416B3" w:rsidRPr="00614D6A" w:rsidRDefault="005416B3" w:rsidP="00900E71">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6D32B6">
              <w:rPr>
                <w:bCs/>
                <w:sz w:val="21"/>
                <w:szCs w:val="21"/>
              </w:rPr>
            </w:r>
            <w:r w:rsidR="006D32B6">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5416B3" w:rsidRPr="00614D6A" w14:paraId="3262753E" w14:textId="77777777" w:rsidTr="005416B3">
        <w:trPr>
          <w:gridAfter w:val="2"/>
          <w:wAfter w:w="38" w:type="dxa"/>
          <w:trHeight w:val="317"/>
          <w:jc w:val="center"/>
        </w:trPr>
        <w:tc>
          <w:tcPr>
            <w:tcW w:w="4974" w:type="dxa"/>
            <w:gridSpan w:val="53"/>
            <w:tcBorders>
              <w:top w:val="nil"/>
              <w:left w:val="single" w:sz="4" w:space="0" w:color="auto"/>
              <w:bottom w:val="nil"/>
              <w:right w:val="nil"/>
            </w:tcBorders>
            <w:vAlign w:val="bottom"/>
          </w:tcPr>
          <w:p w14:paraId="4338EE85" w14:textId="77777777" w:rsidR="005416B3" w:rsidRPr="009E1004" w:rsidRDefault="005416B3" w:rsidP="00900E71">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7A232C2B" w14:textId="77777777" w:rsidR="005416B3" w:rsidRPr="00614D6A" w:rsidRDefault="005416B3" w:rsidP="00900E71">
            <w:pPr>
              <w:spacing w:after="40"/>
              <w:rPr>
                <w:sz w:val="21"/>
                <w:szCs w:val="21"/>
              </w:rPr>
            </w:pPr>
            <w:r w:rsidRPr="00614D6A">
              <w:rPr>
                <w:sz w:val="21"/>
                <w:szCs w:val="21"/>
              </w:rPr>
              <w:t>______________________________________________</w:t>
            </w:r>
          </w:p>
        </w:tc>
      </w:tr>
      <w:tr w:rsidR="005416B3" w:rsidRPr="00614D6A" w14:paraId="105A23D3" w14:textId="77777777" w:rsidTr="005416B3">
        <w:trPr>
          <w:gridAfter w:val="2"/>
          <w:wAfter w:w="38" w:type="dxa"/>
          <w:trHeight w:val="317"/>
          <w:jc w:val="center"/>
        </w:trPr>
        <w:tc>
          <w:tcPr>
            <w:tcW w:w="4801" w:type="dxa"/>
            <w:gridSpan w:val="49"/>
            <w:tcBorders>
              <w:top w:val="nil"/>
              <w:left w:val="single" w:sz="4" w:space="0" w:color="auto"/>
              <w:bottom w:val="single" w:sz="4" w:space="0" w:color="auto"/>
              <w:right w:val="nil"/>
            </w:tcBorders>
            <w:vAlign w:val="bottom"/>
          </w:tcPr>
          <w:p w14:paraId="06389CAD" w14:textId="77777777" w:rsidR="005416B3" w:rsidRPr="00614D6A" w:rsidRDefault="005416B3" w:rsidP="00900E71">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4DF4175"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43DF1094"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14:paraId="5F8BC6E5" w14:textId="77777777" w:rsidR="005416B3" w:rsidRPr="00614D6A" w:rsidRDefault="005416B3" w:rsidP="00900E71">
            <w:pPr>
              <w:spacing w:after="40"/>
              <w:rPr>
                <w:bCs/>
                <w:sz w:val="21"/>
                <w:szCs w:val="21"/>
              </w:rPr>
            </w:pPr>
            <w:r w:rsidRPr="00614D6A">
              <w:rPr>
                <w:sz w:val="21"/>
                <w:szCs w:val="21"/>
              </w:rPr>
              <w:t xml:space="preserve">If Yes, </w:t>
            </w:r>
            <w:r w:rsidRPr="00614D6A">
              <w:rPr>
                <w:bCs/>
                <w:sz w:val="21"/>
                <w:szCs w:val="21"/>
              </w:rPr>
              <w:t>Incident #: ________________</w:t>
            </w:r>
          </w:p>
        </w:tc>
      </w:tr>
      <w:tr w:rsidR="00035C0C" w:rsidRPr="00EF2EDF" w14:paraId="7D6F7C5C" w14:textId="77777777" w:rsidTr="005416B3">
        <w:trPr>
          <w:gridAfter w:val="1"/>
          <w:wAfter w:w="13" w:type="dxa"/>
          <w:trHeight w:val="360"/>
          <w:jc w:val="center"/>
        </w:trPr>
        <w:tc>
          <w:tcPr>
            <w:tcW w:w="10905" w:type="dxa"/>
            <w:gridSpan w:val="104"/>
            <w:tcBorders>
              <w:top w:val="single" w:sz="4" w:space="0" w:color="auto"/>
              <w:bottom w:val="single" w:sz="4" w:space="0" w:color="auto"/>
            </w:tcBorders>
            <w:shd w:val="clear" w:color="auto" w:fill="CCCCCC"/>
            <w:vAlign w:val="bottom"/>
          </w:tcPr>
          <w:p w14:paraId="1B2F3776" w14:textId="769139EE" w:rsidR="00035C0C" w:rsidRPr="00EF2EDF" w:rsidRDefault="00035C0C" w:rsidP="009B22C4">
            <w:pPr>
              <w:rPr>
                <w:b/>
                <w:bCs/>
              </w:rPr>
            </w:pPr>
            <w:r w:rsidRPr="00EF2EDF">
              <w:rPr>
                <w:b/>
                <w:bCs/>
              </w:rPr>
              <w:t>Investigation Results</w:t>
            </w:r>
          </w:p>
        </w:tc>
      </w:tr>
      <w:tr w:rsidR="00035C0C" w:rsidRPr="00EF2EDF" w14:paraId="3CB60DB4" w14:textId="77777777" w:rsidTr="005416B3">
        <w:trPr>
          <w:gridAfter w:val="1"/>
          <w:wAfter w:w="13" w:type="dxa"/>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14:paraId="3902D51A" w14:textId="48B3D12B" w:rsidR="00035C0C" w:rsidRPr="00EF2EDF" w:rsidRDefault="00EF2EDF" w:rsidP="009B22C4">
            <w:pPr>
              <w:ind w:left="-65"/>
              <w:rPr>
                <w:bCs/>
              </w:rPr>
            </w:pPr>
            <w:r w:rsidRPr="00EF2EDF">
              <w:rPr>
                <w:lang w:val="fr-FR"/>
              </w:rPr>
              <w:t>*</w:t>
            </w:r>
            <w:r w:rsidR="00035C0C" w:rsidRPr="00EF2EDF">
              <w:rPr>
                <w:lang w:val="fr-FR"/>
              </w:rPr>
              <w:fldChar w:fldCharType="begin">
                <w:ffData>
                  <w:name w:val="Check38"/>
                  <w:enabled/>
                  <w:calcOnExit w:val="0"/>
                  <w:checkBox>
                    <w:sizeAuto/>
                    <w:default w:val="0"/>
                  </w:checkBox>
                </w:ffData>
              </w:fldChar>
            </w:r>
            <w:bookmarkStart w:id="2" w:name="Check38"/>
            <w:r w:rsidR="00035C0C" w:rsidRPr="00EF2EDF">
              <w:instrText xml:space="preserve"> FORMCHECKBOX </w:instrText>
            </w:r>
            <w:r w:rsidR="006D32B6">
              <w:rPr>
                <w:lang w:val="fr-FR"/>
              </w:rPr>
            </w:r>
            <w:r w:rsidR="006D32B6">
              <w:rPr>
                <w:lang w:val="fr-FR"/>
              </w:rPr>
              <w:fldChar w:fldCharType="separate"/>
            </w:r>
            <w:r w:rsidR="00035C0C" w:rsidRPr="00EF2EDF">
              <w:rPr>
                <w:lang w:val="fr-FR"/>
              </w:rPr>
              <w:fldChar w:fldCharType="end"/>
            </w:r>
            <w:bookmarkEnd w:id="2"/>
            <w:r w:rsidR="00035C0C" w:rsidRPr="00EF2EDF">
              <w:t xml:space="preserve"> </w:t>
            </w:r>
            <w:r w:rsidR="00035C0C" w:rsidRPr="00EF2EDF">
              <w:rPr>
                <w:b/>
              </w:rPr>
              <w:t>Unknown</w:t>
            </w:r>
          </w:p>
        </w:tc>
      </w:tr>
      <w:tr w:rsidR="00035C0C" w:rsidRPr="00EF2EDF" w14:paraId="253232BE"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F388244"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14:paraId="25EA364F" w14:textId="77777777" w:rsidR="00035C0C" w:rsidRPr="00EF2EDF" w:rsidRDefault="00035C0C" w:rsidP="009B22C4">
            <w:pPr>
              <w:rPr>
                <w:bCs/>
                <w:sz w:val="21"/>
                <w:szCs w:val="21"/>
              </w:rPr>
            </w:pPr>
            <w:r w:rsidRPr="00EF2EDF">
              <w:rPr>
                <w:bCs/>
                <w:sz w:val="21"/>
                <w:szCs w:val="21"/>
              </w:rPr>
              <w:t>Diagnosis of case: ______________________________________________________________________</w:t>
            </w:r>
          </w:p>
        </w:tc>
      </w:tr>
      <w:tr w:rsidR="00035C0C" w:rsidRPr="00EF2EDF" w14:paraId="293AA3CB"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1D165CA" w14:textId="77777777" w:rsidR="00035C0C" w:rsidRPr="00EF2EDF" w:rsidRDefault="00035C0C" w:rsidP="009B22C4">
            <w:pPr>
              <w:rPr>
                <w:sz w:val="8"/>
                <w:szCs w:val="21"/>
              </w:rPr>
            </w:pPr>
          </w:p>
        </w:tc>
      </w:tr>
      <w:tr w:rsidR="00035C0C" w:rsidRPr="00EF2EDF" w14:paraId="3E350C79" w14:textId="77777777" w:rsidTr="005416B3">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49AA5912" w14:textId="77777777" w:rsidR="00035C0C" w:rsidRPr="00EF2EDF" w:rsidRDefault="00035C0C" w:rsidP="009B22C4">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14:paraId="2727D577" w14:textId="77777777" w:rsidR="00035C0C" w:rsidRPr="00EF2EDF" w:rsidRDefault="00035C0C" w:rsidP="009B22C4">
            <w:pPr>
              <w:rPr>
                <w:sz w:val="21"/>
                <w:szCs w:val="21"/>
              </w:rPr>
            </w:pPr>
            <w:r w:rsidRPr="00EF2EDF">
              <w:rPr>
                <w:sz w:val="21"/>
                <w:szCs w:val="21"/>
              </w:rPr>
              <w:t>List tests relevant to reaction investigation:</w:t>
            </w:r>
          </w:p>
        </w:tc>
      </w:tr>
      <w:tr w:rsidR="00035C0C" w:rsidRPr="00EF2EDF" w14:paraId="091C49BB"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142C5A6C" w14:textId="77777777" w:rsidR="00035C0C" w:rsidRPr="00EF2EDF" w:rsidRDefault="00035C0C" w:rsidP="009B22C4">
            <w:pPr>
              <w:ind w:left="504"/>
              <w:rPr>
                <w:sz w:val="21"/>
                <w:szCs w:val="21"/>
              </w:rPr>
            </w:pPr>
          </w:p>
        </w:tc>
        <w:tc>
          <w:tcPr>
            <w:tcW w:w="1283" w:type="dxa"/>
            <w:gridSpan w:val="9"/>
            <w:tcBorders>
              <w:top w:val="nil"/>
              <w:left w:val="nil"/>
              <w:bottom w:val="nil"/>
              <w:right w:val="nil"/>
            </w:tcBorders>
            <w:shd w:val="clear" w:color="auto" w:fill="auto"/>
            <w:vAlign w:val="bottom"/>
          </w:tcPr>
          <w:p w14:paraId="04959A42"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14:paraId="7A4B9237"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14:paraId="403549AF"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14:paraId="5758823C"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14:paraId="79891275"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14:paraId="1A960A77" w14:textId="77777777" w:rsidR="00035C0C" w:rsidRPr="00EF2EDF" w:rsidRDefault="00035C0C" w:rsidP="009B22C4">
            <w:pPr>
              <w:rPr>
                <w:sz w:val="21"/>
                <w:szCs w:val="21"/>
              </w:rPr>
            </w:pPr>
            <w:r w:rsidRPr="00EF2EDF">
              <w:rPr>
                <w:sz w:val="21"/>
                <w:szCs w:val="21"/>
              </w:rPr>
              <w:t>_________________</w:t>
            </w:r>
          </w:p>
        </w:tc>
      </w:tr>
      <w:tr w:rsidR="00035C0C" w:rsidRPr="00EF2EDF" w14:paraId="16F2F88F" w14:textId="77777777" w:rsidTr="005416B3">
        <w:trPr>
          <w:gridAfter w:val="1"/>
          <w:wAfter w:w="13" w:type="dxa"/>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14:paraId="1D453DE3" w14:textId="77777777" w:rsidR="00035C0C" w:rsidRPr="00EF2EDF" w:rsidRDefault="00035C0C" w:rsidP="009B22C4">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14:paraId="0463F4BA"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14:paraId="09B02D16"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14:paraId="46BE4A3B"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14:paraId="0D329DD7"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14:paraId="69DE03DD"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14:paraId="05472F6C" w14:textId="77777777" w:rsidR="00035C0C" w:rsidRPr="00EF2EDF" w:rsidRDefault="00035C0C" w:rsidP="009B22C4">
            <w:pPr>
              <w:rPr>
                <w:sz w:val="21"/>
                <w:szCs w:val="21"/>
              </w:rPr>
            </w:pPr>
            <w:r w:rsidRPr="00EF2EDF">
              <w:rPr>
                <w:sz w:val="21"/>
                <w:szCs w:val="21"/>
              </w:rPr>
              <w:t>_________________</w:t>
            </w:r>
          </w:p>
        </w:tc>
      </w:tr>
      <w:tr w:rsidR="009B22C4" w:rsidRPr="00EF2EDF" w14:paraId="7A298556" w14:textId="77777777" w:rsidTr="005416B3">
        <w:trPr>
          <w:gridAfter w:val="1"/>
          <w:wAfter w:w="13" w:type="dxa"/>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14:paraId="7F570F4A" w14:textId="77777777" w:rsidR="009B22C4" w:rsidRPr="00EF2EDF" w:rsidRDefault="009B22C4" w:rsidP="009B22C4">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14:paraId="49F29421" w14:textId="470986C1" w:rsidR="009B22C4" w:rsidRPr="00EF2EDF" w:rsidRDefault="009B22C4" w:rsidP="009B22C4">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rsidR="009B22C4" w:rsidRPr="00EF2EDF" w14:paraId="3E086582"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3DC72844" w14:textId="77777777" w:rsidR="009B22C4" w:rsidRPr="00EF2EDF" w:rsidRDefault="009B22C4" w:rsidP="009B22C4">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A57C6E7" w14:textId="2381EBC4" w:rsidR="009B22C4" w:rsidRPr="00EF2EDF" w:rsidRDefault="009B22C4" w:rsidP="009B22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14:paraId="747681DA" w14:textId="4A3E7B45"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14:paraId="016084A8" w14:textId="5A0BE154"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14:paraId="1C60862E" w14:textId="14D03680"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Nausea/vomiting</w:t>
            </w:r>
          </w:p>
        </w:tc>
      </w:tr>
      <w:tr w:rsidR="009B22C4" w:rsidRPr="00EF2EDF" w14:paraId="4F03A079"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D5ADAFB"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52BF8FB" w14:textId="13CDFEBD" w:rsidR="009B22C4" w:rsidRPr="00EF2EDF" w:rsidRDefault="009B22C4" w:rsidP="009B22C4">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52FB6390" w14:textId="60B25533" w:rsidR="009B22C4" w:rsidRPr="00EF2EDF" w:rsidRDefault="009B22C4" w:rsidP="009B22C4">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14:paraId="118FA6EE" w14:textId="347B7CBD" w:rsidR="009B22C4" w:rsidRPr="00EF2EDF" w:rsidRDefault="009B22C4" w:rsidP="009B22C4">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Shock</w:t>
            </w:r>
          </w:p>
        </w:tc>
      </w:tr>
      <w:tr w:rsidR="009B22C4" w:rsidRPr="00EF2EDF" w14:paraId="4604722D"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1CAD2A2"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B53A822" w14:textId="61AF8495" w:rsidR="009B22C4" w:rsidRPr="00EF2EDF" w:rsidRDefault="009B22C4" w:rsidP="009B22C4">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63660B33" w14:textId="46E897E4" w:rsidR="009B22C4" w:rsidRPr="00EF2EDF" w:rsidRDefault="009B22C4" w:rsidP="009B22C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14:paraId="5CC87E1D" w14:textId="6417E416" w:rsidR="009B22C4" w:rsidRPr="00EF2EDF" w:rsidRDefault="009B22C4" w:rsidP="009B22C4">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14:paraId="5CFF3797" w14:textId="03961B8E" w:rsidR="009B22C4" w:rsidRPr="00EF2EDF" w:rsidRDefault="009B22C4" w:rsidP="009B22C4">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6D32B6">
              <w:rPr>
                <w:sz w:val="21"/>
                <w:szCs w:val="21"/>
                <w:lang w:val="es-MX"/>
              </w:rPr>
            </w:r>
            <w:r w:rsidR="006D32B6">
              <w:rPr>
                <w:sz w:val="21"/>
                <w:szCs w:val="21"/>
                <w:lang w:val="es-MX"/>
              </w:rPr>
              <w:fldChar w:fldCharType="separate"/>
            </w:r>
            <w:r w:rsidRPr="00EF2EDF">
              <w:rPr>
                <w:sz w:val="21"/>
                <w:szCs w:val="21"/>
                <w:lang w:val="es-MX"/>
              </w:rPr>
              <w:fldChar w:fldCharType="end"/>
            </w:r>
            <w:r w:rsidRPr="00EF2EDF">
              <w:rPr>
                <w:sz w:val="21"/>
                <w:szCs w:val="21"/>
                <w:lang w:val="es-MX"/>
              </w:rPr>
              <w:t xml:space="preserve"> </w:t>
            </w:r>
            <w:proofErr w:type="spellStart"/>
            <w:r w:rsidRPr="00EF2EDF">
              <w:rPr>
                <w:sz w:val="21"/>
                <w:szCs w:val="21"/>
                <w:lang w:val="es-MX"/>
              </w:rPr>
              <w:t>Jaundice</w:t>
            </w:r>
            <w:proofErr w:type="spellEnd"/>
          </w:p>
        </w:tc>
      </w:tr>
      <w:tr w:rsidR="009B22C4" w:rsidRPr="00EF2EDF" w14:paraId="1E49B64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298438D"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6645E59"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33846C47" w14:textId="2A17C59B" w:rsidR="009B22C4" w:rsidRPr="00EF2EDF" w:rsidRDefault="009B22C4" w:rsidP="009B22C4">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w:t>
            </w:r>
            <w:proofErr w:type="gramStart"/>
            <w:r w:rsidRPr="00EF2EDF">
              <w:rPr>
                <w:sz w:val="21"/>
                <w:szCs w:val="21"/>
              </w:rPr>
              <w:t>Other</w:t>
            </w:r>
            <w:proofErr w:type="gramEnd"/>
            <w:r w:rsidRPr="00EF2EDF">
              <w:rPr>
                <w:sz w:val="21"/>
                <w:szCs w:val="21"/>
              </w:rPr>
              <w:t xml:space="preserve"> rash</w:t>
            </w:r>
          </w:p>
        </w:tc>
        <w:tc>
          <w:tcPr>
            <w:tcW w:w="2430" w:type="dxa"/>
            <w:gridSpan w:val="23"/>
            <w:tcBorders>
              <w:top w:val="nil"/>
              <w:left w:val="nil"/>
              <w:bottom w:val="nil"/>
              <w:right w:val="nil"/>
            </w:tcBorders>
            <w:shd w:val="clear" w:color="auto" w:fill="auto"/>
            <w:vAlign w:val="bottom"/>
          </w:tcPr>
          <w:p w14:paraId="7A3AA180" w14:textId="6D049A0E" w:rsidR="009B22C4" w:rsidRPr="00EF2EDF" w:rsidRDefault="009B22C4" w:rsidP="009B22C4">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6D32B6">
              <w:rPr>
                <w:sz w:val="21"/>
                <w:szCs w:val="21"/>
                <w:lang w:val="es-MX"/>
              </w:rPr>
            </w:r>
            <w:r w:rsidR="006D32B6">
              <w:rPr>
                <w:sz w:val="21"/>
                <w:szCs w:val="21"/>
                <w:lang w:val="es-MX"/>
              </w:rPr>
              <w:fldChar w:fldCharType="separate"/>
            </w:r>
            <w:r w:rsidRPr="00EF2EDF">
              <w:rPr>
                <w:sz w:val="21"/>
                <w:szCs w:val="21"/>
                <w:lang w:val="es-MX"/>
              </w:rPr>
              <w:fldChar w:fldCharType="end"/>
            </w:r>
            <w:r w:rsidRPr="00EF2EDF">
              <w:rPr>
                <w:sz w:val="21"/>
                <w:szCs w:val="21"/>
                <w:lang w:val="es-MX"/>
              </w:rPr>
              <w:t xml:space="preserve"> </w:t>
            </w:r>
            <w:proofErr w:type="spellStart"/>
            <w:r w:rsidRPr="00EF2EDF">
              <w:rPr>
                <w:sz w:val="21"/>
                <w:szCs w:val="21"/>
                <w:lang w:val="es-MX"/>
              </w:rPr>
              <w:t>Pruritus</w:t>
            </w:r>
            <w:proofErr w:type="spellEnd"/>
            <w:r w:rsidRPr="00EF2EDF">
              <w:rPr>
                <w:sz w:val="21"/>
                <w:szCs w:val="21"/>
                <w:lang w:val="es-MX"/>
              </w:rPr>
              <w:t xml:space="preserve"> (</w:t>
            </w:r>
            <w:proofErr w:type="spellStart"/>
            <w:r w:rsidRPr="00EF2EDF">
              <w:rPr>
                <w:sz w:val="21"/>
                <w:szCs w:val="21"/>
                <w:lang w:val="es-MX"/>
              </w:rPr>
              <w:t>itching</w:t>
            </w:r>
            <w:proofErr w:type="spellEnd"/>
            <w:r w:rsidRPr="00EF2EDF">
              <w:rPr>
                <w:sz w:val="21"/>
                <w:szCs w:val="21"/>
                <w:lang w:val="es-MX"/>
              </w:rPr>
              <w:t>)</w:t>
            </w:r>
          </w:p>
        </w:tc>
        <w:tc>
          <w:tcPr>
            <w:tcW w:w="3534" w:type="dxa"/>
            <w:gridSpan w:val="29"/>
            <w:tcBorders>
              <w:top w:val="nil"/>
              <w:left w:val="nil"/>
              <w:bottom w:val="nil"/>
              <w:right w:val="single" w:sz="4" w:space="0" w:color="auto"/>
            </w:tcBorders>
            <w:shd w:val="clear" w:color="auto" w:fill="auto"/>
            <w:vAlign w:val="bottom"/>
          </w:tcPr>
          <w:p w14:paraId="3652B72B" w14:textId="110C0E0B" w:rsidR="009B22C4" w:rsidRPr="00EF2EDF" w:rsidRDefault="009B22C4" w:rsidP="009B22C4">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Urticaria (hives)</w:t>
            </w:r>
          </w:p>
        </w:tc>
      </w:tr>
      <w:tr w:rsidR="009B22C4" w:rsidRPr="00EF2EDF" w14:paraId="4E6A7BA3"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6464129"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DF9578D" w14:textId="2BE61462" w:rsidR="009B22C4" w:rsidRPr="00EF2EDF" w:rsidRDefault="009B22C4" w:rsidP="009B22C4">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14:paraId="71A0ABB7" w14:textId="7FCE4A1E"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14:paraId="103EA5C7" w14:textId="27FE4E38" w:rsidR="009B22C4" w:rsidRPr="00EF2EDF" w:rsidRDefault="009B22C4" w:rsidP="009B22C4">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lang w:val="es-MX"/>
              </w:rPr>
              <w:t xml:space="preserve"> </w:t>
            </w:r>
            <w:proofErr w:type="spellStart"/>
            <w:r w:rsidRPr="00EF2EDF">
              <w:rPr>
                <w:sz w:val="21"/>
                <w:szCs w:val="21"/>
                <w:lang w:val="es-MX"/>
              </w:rPr>
              <w:t>Hemoglobinemia</w:t>
            </w:r>
            <w:proofErr w:type="spellEnd"/>
          </w:p>
        </w:tc>
      </w:tr>
      <w:tr w:rsidR="009B22C4" w:rsidRPr="00EF2EDF" w14:paraId="1D04CF1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ED0CCE5"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B5129A8" w14:textId="77777777" w:rsidR="009B22C4" w:rsidRPr="00EF2EDF" w:rsidRDefault="009B22C4" w:rsidP="009B22C4">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14:paraId="753C1529" w14:textId="3CEBD393" w:rsidR="009B22C4" w:rsidRPr="00EF2EDF" w:rsidRDefault="009B22C4" w:rsidP="009B22C4">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6D32B6">
              <w:rPr>
                <w:sz w:val="21"/>
                <w:szCs w:val="21"/>
                <w:lang w:val="es-MX"/>
              </w:rPr>
            </w:r>
            <w:r w:rsidR="006D32B6">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rsidR="009B22C4" w:rsidRPr="00EF2EDF" w14:paraId="1F1F4C4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754AD2EA"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54EF4F1B" w14:textId="7D31F332" w:rsidR="009B22C4" w:rsidRPr="00EF2EDF" w:rsidRDefault="009B22C4" w:rsidP="009B22C4">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7BBAA23C" w14:textId="35FD286D"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41EED96C" w14:textId="4C04A7B4" w:rsidR="009B22C4" w:rsidRPr="00EF2EDF" w:rsidRDefault="009B22C4" w:rsidP="009B22C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14:paraId="0317E75E" w14:textId="69A27084" w:rsidR="009B22C4" w:rsidRPr="00EF2EDF" w:rsidRDefault="009B22C4" w:rsidP="009B22C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528A4FAC" w14:textId="17C366C6"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Infusion site pain</w:t>
            </w:r>
          </w:p>
        </w:tc>
      </w:tr>
      <w:tr w:rsidR="009B22C4" w:rsidRPr="00EF2EDF" w14:paraId="3D6BDF96"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FB1E11"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1870031" w14:textId="02B537FF" w:rsidR="009B22C4" w:rsidRPr="00EF2EDF" w:rsidRDefault="009B22C4" w:rsidP="009B22C4">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031F146C" w14:textId="579616CA"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14:paraId="5A5F24B0" w14:textId="33F52697"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14:paraId="3CBD18C4" w14:textId="5ED63536"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Oliguria</w:t>
            </w:r>
          </w:p>
        </w:tc>
      </w:tr>
      <w:tr w:rsidR="009B22C4" w:rsidRPr="00EF2EDF" w14:paraId="2F18BEA5"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BCA90F4"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2537B079" w14:textId="33F3F288" w:rsidR="009B22C4" w:rsidRPr="00EF2EDF" w:rsidRDefault="009B22C4" w:rsidP="009B22C4">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79EA4C" w14:textId="02D90FFE"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14:paraId="341E455E" w14:textId="5C472C2F"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1527B35D" w14:textId="3176E7A9"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Cough</w:t>
            </w:r>
          </w:p>
        </w:tc>
      </w:tr>
      <w:tr w:rsidR="009B22C4" w:rsidRPr="00EF2EDF" w14:paraId="69D0C40A"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ACE948"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47E111A"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7362D0C9" w14:textId="02D5A4E0"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14:paraId="19303793" w14:textId="7B38AF3A"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Shortness of breath</w:t>
            </w:r>
          </w:p>
        </w:tc>
      </w:tr>
      <w:tr w:rsidR="009B22C4" w:rsidRPr="00EF2EDF" w14:paraId="47B23351"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E9F1F8A" w14:textId="77777777" w:rsidR="009B22C4" w:rsidRPr="00EF2EDF" w:rsidRDefault="009B22C4"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4989D4B6" w14:textId="780569B5" w:rsidR="009B22C4" w:rsidRPr="00EF2EDF" w:rsidRDefault="009B22C4" w:rsidP="009B22C4">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6D32B6">
              <w:rPr>
                <w:sz w:val="20"/>
                <w:szCs w:val="20"/>
              </w:rPr>
            </w:r>
            <w:r w:rsidR="006D32B6">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rsidR="00035C0C" w:rsidRPr="00EF2EDF" w14:paraId="03125D1D"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23381FDD" w14:textId="77777777" w:rsidR="00035C0C" w:rsidRPr="00EF2EDF" w:rsidRDefault="00035C0C"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3B2B3162" w14:textId="32511424" w:rsidR="00035C0C" w:rsidRPr="005416B3" w:rsidRDefault="00131067" w:rsidP="009B22C4">
            <w:pPr>
              <w:ind w:left="47"/>
              <w:rPr>
                <w:b/>
                <w:sz w:val="21"/>
                <w:szCs w:val="21"/>
              </w:rPr>
            </w:pPr>
            <w:r w:rsidRPr="005416B3">
              <w:rPr>
                <w:b/>
                <w:sz w:val="21"/>
                <w:szCs w:val="21"/>
              </w:rPr>
              <w:t>*</w:t>
            </w:r>
            <w:r w:rsidR="00035C0C" w:rsidRPr="005416B3">
              <w:rPr>
                <w:b/>
                <w:sz w:val="21"/>
                <w:szCs w:val="21"/>
              </w:rPr>
              <w:t>Severity</w:t>
            </w:r>
          </w:p>
        </w:tc>
      </w:tr>
      <w:tr w:rsidR="00035C0C" w:rsidRPr="00EF2EDF" w14:paraId="69BC2CEE"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728AD336"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14:paraId="52D5A8DE" w14:textId="6B651A38" w:rsidR="00035C0C" w:rsidRPr="00EF2EDF" w:rsidRDefault="00035C0C" w:rsidP="00F6206A">
            <w:pPr>
              <w:ind w:left="47"/>
              <w:rPr>
                <w:sz w:val="21"/>
                <w:szCs w:val="21"/>
              </w:rPr>
            </w:pPr>
            <w:r w:rsidRPr="00EF2EDF">
              <w:rPr>
                <w:sz w:val="21"/>
                <w:szCs w:val="21"/>
              </w:rPr>
              <w:t xml:space="preserve">Did the patient receive or experience any of the following? </w:t>
            </w:r>
          </w:p>
        </w:tc>
      </w:tr>
      <w:tr w:rsidR="00994D35" w:rsidRPr="008A0A58" w14:paraId="4EE434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3208881"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221B1FA"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14:paraId="21B59A11"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994D35" w:rsidRPr="008A0A58" w14:paraId="70F87AF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3B640D1" w14:textId="77777777" w:rsidR="00994D35" w:rsidRPr="008A0A58" w:rsidRDefault="00994D35" w:rsidP="00900E71">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21E14E2C"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14:paraId="5B80A2F5"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994D35" w:rsidRPr="008A0A58" w14:paraId="547BBB44"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0791B657"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7C0CD708"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14:paraId="13A24D4A"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994D35" w:rsidRPr="008A0A58" w14:paraId="10CB2749"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9CC0010"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22B2FEB"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1DDA1680"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14:paraId="529DF4F4"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D32B6">
              <w:rPr>
                <w:sz w:val="21"/>
                <w:szCs w:val="21"/>
              </w:rPr>
            </w:r>
            <w:r w:rsidR="006D32B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35C0C" w:rsidRPr="00EF2EDF" w14:paraId="3C62AB37"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888F7B7" w14:textId="77777777" w:rsidR="00035C0C" w:rsidRPr="00EF2EDF" w:rsidRDefault="00035C0C" w:rsidP="009B22C4">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14:paraId="7993F674" w14:textId="6B7E884F" w:rsidR="00035C0C" w:rsidRPr="005416B3" w:rsidRDefault="00131067" w:rsidP="009B22C4">
            <w:pPr>
              <w:rPr>
                <w:b/>
                <w:sz w:val="21"/>
                <w:szCs w:val="21"/>
              </w:rPr>
            </w:pPr>
            <w:r w:rsidRPr="005416B3">
              <w:rPr>
                <w:b/>
                <w:sz w:val="21"/>
                <w:szCs w:val="21"/>
              </w:rPr>
              <w:t>*</w:t>
            </w:r>
            <w:r w:rsidR="00035C0C" w:rsidRPr="005416B3">
              <w:rPr>
                <w:b/>
                <w:sz w:val="21"/>
                <w:szCs w:val="21"/>
              </w:rPr>
              <w:t>Imputability</w:t>
            </w:r>
          </w:p>
        </w:tc>
      </w:tr>
      <w:tr w:rsidR="00035C0C" w:rsidRPr="00EF2EDF" w14:paraId="1F1DCE0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304F2630"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14:paraId="6778C4AB" w14:textId="77777777" w:rsidR="00035C0C" w:rsidRPr="00EF2EDF" w:rsidRDefault="00035C0C" w:rsidP="009B22C4">
            <w:pPr>
              <w:rPr>
                <w:sz w:val="21"/>
                <w:szCs w:val="21"/>
              </w:rPr>
            </w:pPr>
            <w:r w:rsidRPr="00EF2EDF">
              <w:rPr>
                <w:noProof/>
                <w:sz w:val="21"/>
                <w:szCs w:val="21"/>
              </w:rPr>
              <w:t>Which best describes the relationship between the transfusion and the reaction?</w:t>
            </w:r>
          </w:p>
        </w:tc>
      </w:tr>
      <w:tr w:rsidR="00035C0C" w:rsidRPr="00EF2EDF" w14:paraId="0F01E83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575D0B0"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3D3CA3A" w14:textId="77777777" w:rsidR="00035C0C" w:rsidRPr="00EF2EDF" w:rsidRDefault="00035C0C" w:rsidP="00502E81">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rsidR="00035C0C" w:rsidRPr="00EF2EDF" w14:paraId="0290276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7356076"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35C285B4" w14:textId="77777777" w:rsidR="00035C0C" w:rsidRPr="00EF2EDF" w:rsidRDefault="00035C0C" w:rsidP="00502E81">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rsidR="00035C0C" w:rsidRPr="00EF2EDF" w14:paraId="2A7248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F4377AC"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0A52ED9D"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rsidR="00035C0C" w:rsidRPr="00EF2EDF" w14:paraId="05E936D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D4B6DA8"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51BACA21"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rsidR="00035C0C" w:rsidRPr="00EF2EDF" w14:paraId="610A5912"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EE8E02B"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6ECAF35"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rsidR="00035C0C" w:rsidRPr="00EF2EDF" w14:paraId="25B2D47C"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507F90E"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7DEA6F0A"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rsidR="00035C0C" w:rsidRPr="00EF2EDF" w14:paraId="40191F6C"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4C99D822" w14:textId="77777777" w:rsidR="00035C0C" w:rsidRPr="00EF2EDF" w:rsidRDefault="00035C0C" w:rsidP="009B22C4">
            <w:pPr>
              <w:ind w:left="504"/>
              <w:rPr>
                <w:sz w:val="21"/>
                <w:szCs w:val="21"/>
              </w:rPr>
            </w:pPr>
          </w:p>
        </w:tc>
        <w:tc>
          <w:tcPr>
            <w:tcW w:w="4181" w:type="dxa"/>
            <w:gridSpan w:val="38"/>
            <w:tcBorders>
              <w:top w:val="nil"/>
              <w:left w:val="nil"/>
              <w:bottom w:val="nil"/>
              <w:right w:val="nil"/>
            </w:tcBorders>
            <w:shd w:val="clear" w:color="auto" w:fill="auto"/>
            <w:vAlign w:val="bottom"/>
          </w:tcPr>
          <w:p w14:paraId="45055BBB" w14:textId="745D25C6" w:rsidR="00035C0C" w:rsidRPr="00EF2EDF" w:rsidRDefault="00035C0C" w:rsidP="009B22C4">
            <w:pPr>
              <w:rPr>
                <w:sz w:val="21"/>
                <w:szCs w:val="21"/>
              </w:rPr>
            </w:pPr>
            <w:r w:rsidRPr="00EF2EDF">
              <w:rPr>
                <w:sz w:val="21"/>
                <w:szCs w:val="21"/>
              </w:rPr>
              <w:t>Did the transfu</w:t>
            </w:r>
            <w:r w:rsidR="00502E81" w:rsidRPr="00EF2EDF">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14:paraId="799CE46E"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14:paraId="12F44574"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6D32B6">
              <w:rPr>
                <w:sz w:val="21"/>
                <w:szCs w:val="21"/>
              </w:rPr>
            </w:r>
            <w:r w:rsidR="006D32B6">
              <w:rPr>
                <w:sz w:val="21"/>
                <w:szCs w:val="21"/>
              </w:rPr>
              <w:fldChar w:fldCharType="separate"/>
            </w:r>
            <w:r w:rsidRPr="00EF2EDF">
              <w:rPr>
                <w:sz w:val="21"/>
                <w:szCs w:val="21"/>
              </w:rPr>
              <w:fldChar w:fldCharType="end"/>
            </w:r>
            <w:r w:rsidRPr="00EF2EDF">
              <w:rPr>
                <w:sz w:val="21"/>
                <w:szCs w:val="21"/>
              </w:rPr>
              <w:t xml:space="preserve"> NO</w:t>
            </w:r>
          </w:p>
        </w:tc>
      </w:tr>
      <w:tr w:rsidR="00035C0C" w:rsidRPr="00EF2EDF" w14:paraId="4690CF6D"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ED7597D" w14:textId="77777777" w:rsidR="00035C0C" w:rsidRPr="00EF2EDF" w:rsidRDefault="00035C0C" w:rsidP="009B22C4">
            <w:pPr>
              <w:rPr>
                <w:sz w:val="8"/>
                <w:szCs w:val="21"/>
              </w:rPr>
            </w:pPr>
          </w:p>
        </w:tc>
      </w:tr>
      <w:tr w:rsidR="005416B3" w:rsidRPr="00F266C5" w14:paraId="0088B83A" w14:textId="77777777" w:rsidTr="005416B3">
        <w:trPr>
          <w:gridAfter w:val="2"/>
          <w:wAfter w:w="33" w:type="dxa"/>
          <w:trHeight w:val="360"/>
          <w:jc w:val="center"/>
        </w:trPr>
        <w:tc>
          <w:tcPr>
            <w:tcW w:w="10885" w:type="dxa"/>
            <w:gridSpan w:val="103"/>
            <w:tcBorders>
              <w:top w:val="single" w:sz="4" w:space="0" w:color="auto"/>
              <w:bottom w:val="single" w:sz="4" w:space="0" w:color="auto"/>
            </w:tcBorders>
            <w:shd w:val="clear" w:color="auto" w:fill="CCCCCC"/>
            <w:vAlign w:val="bottom"/>
          </w:tcPr>
          <w:p w14:paraId="4FCCD809" w14:textId="77777777" w:rsidR="005416B3" w:rsidRPr="00F266C5" w:rsidRDefault="005416B3" w:rsidP="00900E71">
            <w:pPr>
              <w:rPr>
                <w:b/>
                <w:bCs/>
              </w:rPr>
            </w:pPr>
            <w:r>
              <w:rPr>
                <w:b/>
                <w:bCs/>
              </w:rPr>
              <w:t>Module-generated Designations</w:t>
            </w:r>
          </w:p>
        </w:tc>
      </w:tr>
      <w:tr w:rsidR="005416B3" w:rsidRPr="00D1337D" w14:paraId="3F7CF4BA" w14:textId="77777777" w:rsidTr="005416B3">
        <w:tblPrEx>
          <w:tblCellMar>
            <w:right w:w="115" w:type="dxa"/>
          </w:tblCellMar>
        </w:tblPrEx>
        <w:trPr>
          <w:gridAfter w:val="2"/>
          <w:wAfter w:w="33" w:type="dxa"/>
          <w:trHeight w:val="360"/>
          <w:jc w:val="center"/>
        </w:trPr>
        <w:tc>
          <w:tcPr>
            <w:tcW w:w="10885" w:type="dxa"/>
            <w:gridSpan w:val="103"/>
            <w:tcBorders>
              <w:bottom w:val="nil"/>
            </w:tcBorders>
            <w:shd w:val="clear" w:color="auto" w:fill="FFFFFF" w:themeFill="background1"/>
            <w:vAlign w:val="bottom"/>
          </w:tcPr>
          <w:p w14:paraId="18102C37" w14:textId="77777777" w:rsidR="005416B3" w:rsidRPr="00120532" w:rsidRDefault="005416B3" w:rsidP="00900E71">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5416B3" w:rsidRPr="00F266C5" w14:paraId="27ECBA52" w14:textId="77777777" w:rsidTr="005416B3">
        <w:trPr>
          <w:gridAfter w:val="2"/>
          <w:wAfter w:w="33" w:type="dxa"/>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14:paraId="37C55222" w14:textId="77777777" w:rsidR="005416B3" w:rsidRPr="00F266C5" w:rsidRDefault="005416B3" w:rsidP="00900E71">
            <w:pPr>
              <w:rPr>
                <w:sz w:val="8"/>
                <w:szCs w:val="8"/>
              </w:rPr>
            </w:pPr>
          </w:p>
        </w:tc>
      </w:tr>
      <w:tr w:rsidR="005416B3" w:rsidRPr="009C42A8" w14:paraId="760BA1B4"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3FB498B5"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0E532515"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26C25B7D"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093CA17B"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NO</w:t>
            </w:r>
          </w:p>
        </w:tc>
      </w:tr>
      <w:tr w:rsidR="005416B3" w:rsidRPr="009C42A8" w14:paraId="43AD064C"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3747752C"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4B66D959"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63734CC7"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FD758B7" w14:textId="77777777" w:rsidR="005416B3" w:rsidRPr="00F266C5" w:rsidRDefault="005416B3" w:rsidP="00900E71">
            <w:pPr>
              <w:rPr>
                <w:sz w:val="8"/>
                <w:szCs w:val="8"/>
              </w:rPr>
            </w:pPr>
          </w:p>
        </w:tc>
      </w:tr>
      <w:tr w:rsidR="005416B3" w:rsidRPr="009C42A8" w14:paraId="53A54FDD"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59556880"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3C96DA28"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23BFA5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51FF8BDC"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NO</w:t>
            </w:r>
          </w:p>
        </w:tc>
      </w:tr>
      <w:tr w:rsidR="005416B3" w:rsidRPr="009C42A8" w14:paraId="6B166168"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07F5B312"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77E36E96"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2A5AF0E2"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4A3C8CB" w14:textId="77777777" w:rsidR="005416B3" w:rsidRPr="00F266C5" w:rsidRDefault="005416B3" w:rsidP="00900E71">
            <w:pPr>
              <w:rPr>
                <w:sz w:val="8"/>
                <w:szCs w:val="8"/>
              </w:rPr>
            </w:pPr>
          </w:p>
        </w:tc>
      </w:tr>
      <w:tr w:rsidR="005416B3" w:rsidRPr="009C42A8" w14:paraId="4BD1FAA5"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7DD7DF78"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5DA508D6"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F50D88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B8F8443"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D32B6">
              <w:rPr>
                <w:sz w:val="21"/>
                <w:szCs w:val="21"/>
              </w:rPr>
            </w:r>
            <w:r w:rsidR="006D32B6">
              <w:rPr>
                <w:sz w:val="21"/>
                <w:szCs w:val="21"/>
              </w:rPr>
              <w:fldChar w:fldCharType="separate"/>
            </w:r>
            <w:r>
              <w:rPr>
                <w:sz w:val="21"/>
                <w:szCs w:val="21"/>
              </w:rPr>
              <w:fldChar w:fldCharType="end"/>
            </w:r>
            <w:r>
              <w:rPr>
                <w:sz w:val="21"/>
                <w:szCs w:val="21"/>
              </w:rPr>
              <w:t xml:space="preserve"> NO</w:t>
            </w:r>
          </w:p>
        </w:tc>
      </w:tr>
      <w:tr w:rsidR="005416B3" w:rsidRPr="009C42A8" w14:paraId="737AEBA9"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518972F8"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210C6492"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577878" w14:paraId="6507EFEC" w14:textId="77777777" w:rsidTr="005416B3">
        <w:trPr>
          <w:gridAfter w:val="2"/>
          <w:wAfter w:w="33" w:type="dxa"/>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14:paraId="4DAF9C31" w14:textId="77777777" w:rsidR="005416B3" w:rsidRPr="00577878" w:rsidRDefault="005416B3" w:rsidP="00900E71">
            <w:pPr>
              <w:rPr>
                <w:sz w:val="4"/>
                <w:szCs w:val="8"/>
              </w:rPr>
            </w:pPr>
          </w:p>
        </w:tc>
      </w:tr>
      <w:tr w:rsidR="005416B3" w:rsidRPr="00614D6A" w14:paraId="241C93F7" w14:textId="77777777" w:rsidTr="005416B3">
        <w:trPr>
          <w:gridAfter w:val="2"/>
          <w:wAfter w:w="33" w:type="dxa"/>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8C0EB1" w14:textId="77777777" w:rsidR="005416B3" w:rsidRPr="00520480" w:rsidRDefault="005416B3" w:rsidP="00900E71">
            <w:pPr>
              <w:ind w:left="47"/>
              <w:rPr>
                <w:b/>
                <w:szCs w:val="21"/>
              </w:rPr>
            </w:pPr>
            <w:r w:rsidRPr="00520480">
              <w:rPr>
                <w:b/>
                <w:szCs w:val="21"/>
              </w:rPr>
              <w:t>Patient Treatment</w:t>
            </w:r>
          </w:p>
        </w:tc>
      </w:tr>
      <w:tr w:rsidR="005416B3" w:rsidRPr="00614D6A" w14:paraId="743B3C08" w14:textId="77777777" w:rsidTr="005416B3">
        <w:tblPrEx>
          <w:tblCellMar>
            <w:right w:w="115" w:type="dxa"/>
          </w:tblCellMar>
        </w:tblPrEx>
        <w:trPr>
          <w:gridAfter w:val="2"/>
          <w:wAfter w:w="33"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765215A" w14:textId="77777777" w:rsidR="005416B3" w:rsidRPr="00614D6A" w:rsidRDefault="005416B3" w:rsidP="00900E71">
            <w:pPr>
              <w:rPr>
                <w:color w:val="FF0000"/>
                <w:sz w:val="21"/>
                <w:szCs w:val="21"/>
              </w:rPr>
            </w:pPr>
          </w:p>
        </w:tc>
        <w:tc>
          <w:tcPr>
            <w:tcW w:w="6483" w:type="dxa"/>
            <w:gridSpan w:val="66"/>
            <w:tcBorders>
              <w:top w:val="nil"/>
              <w:left w:val="nil"/>
              <w:bottom w:val="nil"/>
              <w:right w:val="nil"/>
            </w:tcBorders>
            <w:shd w:val="clear" w:color="auto" w:fill="auto"/>
            <w:vAlign w:val="bottom"/>
          </w:tcPr>
          <w:p w14:paraId="7DBD637E" w14:textId="77777777" w:rsidR="005416B3" w:rsidRPr="00614D6A" w:rsidRDefault="005416B3" w:rsidP="00900E71">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659EC4E5"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6F4633B"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388F8056" w14:textId="77777777" w:rsidR="005416B3" w:rsidRPr="00614D6A" w:rsidRDefault="005416B3" w:rsidP="00900E71">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D32B6">
              <w:rPr>
                <w:sz w:val="21"/>
                <w:szCs w:val="21"/>
              </w:rPr>
            </w:r>
            <w:r w:rsidR="006D32B6">
              <w:rPr>
                <w:sz w:val="21"/>
                <w:szCs w:val="21"/>
              </w:rPr>
              <w:fldChar w:fldCharType="separate"/>
            </w:r>
            <w:r w:rsidRPr="0067647E">
              <w:rPr>
                <w:sz w:val="21"/>
                <w:szCs w:val="21"/>
              </w:rPr>
              <w:fldChar w:fldCharType="end"/>
            </w:r>
            <w:r w:rsidRPr="0067647E">
              <w:rPr>
                <w:sz w:val="21"/>
                <w:szCs w:val="21"/>
              </w:rPr>
              <w:t xml:space="preserve"> UNKNOWN</w:t>
            </w:r>
          </w:p>
        </w:tc>
      </w:tr>
      <w:tr w:rsidR="005416B3" w:rsidRPr="00614D6A" w14:paraId="0930722D" w14:textId="77777777" w:rsidTr="005416B3">
        <w:tblPrEx>
          <w:tblCellMar>
            <w:right w:w="115" w:type="dxa"/>
          </w:tblCellMar>
        </w:tblPrEx>
        <w:trPr>
          <w:gridAfter w:val="2"/>
          <w:wAfter w:w="33" w:type="dxa"/>
          <w:trHeight w:val="288"/>
          <w:jc w:val="center"/>
        </w:trPr>
        <w:tc>
          <w:tcPr>
            <w:tcW w:w="381" w:type="dxa"/>
            <w:gridSpan w:val="6"/>
            <w:tcBorders>
              <w:top w:val="nil"/>
              <w:left w:val="single" w:sz="4" w:space="0" w:color="auto"/>
              <w:bottom w:val="nil"/>
              <w:right w:val="nil"/>
            </w:tcBorders>
            <w:shd w:val="clear" w:color="auto" w:fill="auto"/>
            <w:vAlign w:val="bottom"/>
          </w:tcPr>
          <w:p w14:paraId="1F7AE21D" w14:textId="77777777" w:rsidR="005416B3" w:rsidRPr="00614D6A" w:rsidRDefault="005416B3" w:rsidP="00900E71">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14:paraId="484138E5" w14:textId="77777777" w:rsidR="005416B3" w:rsidRPr="00614D6A" w:rsidRDefault="005416B3" w:rsidP="00900E71">
            <w:pPr>
              <w:rPr>
                <w:color w:val="FF0000"/>
                <w:sz w:val="21"/>
                <w:szCs w:val="21"/>
              </w:rPr>
            </w:pPr>
            <w:r w:rsidRPr="00614D6A">
              <w:rPr>
                <w:sz w:val="21"/>
                <w:szCs w:val="21"/>
              </w:rPr>
              <w:t xml:space="preserve">If yes, select treatment(s): </w:t>
            </w:r>
          </w:p>
        </w:tc>
      </w:tr>
      <w:tr w:rsidR="005416B3" w:rsidRPr="00614D6A" w14:paraId="64038D22" w14:textId="77777777" w:rsidTr="005416B3">
        <w:trPr>
          <w:gridAfter w:val="2"/>
          <w:wAfter w:w="33" w:type="dxa"/>
          <w:trHeight w:val="317"/>
          <w:jc w:val="center"/>
        </w:trPr>
        <w:tc>
          <w:tcPr>
            <w:tcW w:w="641" w:type="dxa"/>
            <w:gridSpan w:val="12"/>
            <w:tcBorders>
              <w:top w:val="nil"/>
              <w:left w:val="single" w:sz="4" w:space="0" w:color="auto"/>
              <w:bottom w:val="nil"/>
              <w:right w:val="nil"/>
            </w:tcBorders>
            <w:vAlign w:val="bottom"/>
          </w:tcPr>
          <w:p w14:paraId="2298D8AE" w14:textId="77777777" w:rsidR="005416B3" w:rsidRPr="00614D6A" w:rsidRDefault="005416B3" w:rsidP="00900E71">
            <w:pPr>
              <w:spacing w:after="40"/>
              <w:rPr>
                <w:sz w:val="21"/>
                <w:szCs w:val="21"/>
              </w:rPr>
            </w:pPr>
          </w:p>
        </w:tc>
        <w:tc>
          <w:tcPr>
            <w:tcW w:w="10244" w:type="dxa"/>
            <w:gridSpan w:val="91"/>
            <w:tcBorders>
              <w:top w:val="nil"/>
              <w:left w:val="nil"/>
              <w:bottom w:val="nil"/>
              <w:right w:val="single" w:sz="4" w:space="0" w:color="auto"/>
            </w:tcBorders>
            <w:vAlign w:val="bottom"/>
          </w:tcPr>
          <w:p w14:paraId="5CBD44C1"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416B3" w:rsidRPr="00614D6A" w14:paraId="48758E4F" w14:textId="77777777" w:rsidTr="005416B3">
        <w:trPr>
          <w:gridAfter w:val="2"/>
          <w:wAfter w:w="33" w:type="dxa"/>
          <w:trHeight w:val="317"/>
          <w:jc w:val="center"/>
        </w:trPr>
        <w:tc>
          <w:tcPr>
            <w:tcW w:w="1149" w:type="dxa"/>
            <w:gridSpan w:val="15"/>
            <w:tcBorders>
              <w:top w:val="nil"/>
              <w:left w:val="single" w:sz="4" w:space="0" w:color="auto"/>
              <w:bottom w:val="nil"/>
              <w:right w:val="nil"/>
            </w:tcBorders>
            <w:vAlign w:val="bottom"/>
          </w:tcPr>
          <w:p w14:paraId="774A3634" w14:textId="77777777" w:rsidR="005416B3" w:rsidRPr="00614D6A" w:rsidRDefault="005416B3" w:rsidP="00900E71">
            <w:pPr>
              <w:spacing w:after="40"/>
              <w:rPr>
                <w:sz w:val="21"/>
                <w:szCs w:val="21"/>
              </w:rPr>
            </w:pPr>
          </w:p>
        </w:tc>
        <w:tc>
          <w:tcPr>
            <w:tcW w:w="1624" w:type="dxa"/>
            <w:gridSpan w:val="13"/>
            <w:tcBorders>
              <w:top w:val="nil"/>
              <w:left w:val="nil"/>
              <w:bottom w:val="nil"/>
              <w:right w:val="nil"/>
            </w:tcBorders>
            <w:vAlign w:val="bottom"/>
          </w:tcPr>
          <w:p w14:paraId="750E557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41F17159"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6696494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2E873D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155712B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iuretics</w:t>
            </w:r>
          </w:p>
        </w:tc>
      </w:tr>
      <w:tr w:rsidR="005416B3" w:rsidRPr="00614D6A" w14:paraId="78CD77EA" w14:textId="77777777" w:rsidTr="005416B3">
        <w:trPr>
          <w:trHeight w:val="317"/>
          <w:jc w:val="center"/>
        </w:trPr>
        <w:tc>
          <w:tcPr>
            <w:tcW w:w="1149" w:type="dxa"/>
            <w:gridSpan w:val="16"/>
            <w:tcBorders>
              <w:top w:val="nil"/>
              <w:left w:val="single" w:sz="4" w:space="0" w:color="auto"/>
              <w:bottom w:val="nil"/>
              <w:right w:val="nil"/>
            </w:tcBorders>
            <w:vAlign w:val="bottom"/>
          </w:tcPr>
          <w:p w14:paraId="60E13D65" w14:textId="77777777" w:rsidR="005416B3" w:rsidRPr="00614D6A" w:rsidRDefault="005416B3" w:rsidP="00900E71">
            <w:pPr>
              <w:spacing w:after="40"/>
              <w:rPr>
                <w:sz w:val="21"/>
                <w:szCs w:val="21"/>
              </w:rPr>
            </w:pPr>
          </w:p>
        </w:tc>
        <w:tc>
          <w:tcPr>
            <w:tcW w:w="3101" w:type="dxa"/>
            <w:gridSpan w:val="26"/>
            <w:tcBorders>
              <w:top w:val="nil"/>
              <w:left w:val="nil"/>
              <w:bottom w:val="nil"/>
              <w:right w:val="nil"/>
            </w:tcBorders>
            <w:vAlign w:val="bottom"/>
          </w:tcPr>
          <w:p w14:paraId="3BFD3D9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7D305A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430F338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14:paraId="3939C87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Antibiotics</w:t>
            </w:r>
          </w:p>
        </w:tc>
      </w:tr>
      <w:tr w:rsidR="005416B3" w:rsidRPr="00614D6A" w14:paraId="788D4DE5" w14:textId="77777777" w:rsidTr="005416B3">
        <w:trPr>
          <w:trHeight w:val="317"/>
          <w:jc w:val="center"/>
        </w:trPr>
        <w:tc>
          <w:tcPr>
            <w:tcW w:w="1149" w:type="dxa"/>
            <w:gridSpan w:val="16"/>
            <w:tcBorders>
              <w:top w:val="nil"/>
              <w:left w:val="single" w:sz="4" w:space="0" w:color="auto"/>
              <w:bottom w:val="nil"/>
              <w:right w:val="nil"/>
            </w:tcBorders>
            <w:vAlign w:val="bottom"/>
          </w:tcPr>
          <w:p w14:paraId="7D7E4CA8"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714FC49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1"/>
            <w:tcBorders>
              <w:top w:val="nil"/>
              <w:left w:val="nil"/>
              <w:bottom w:val="nil"/>
              <w:right w:val="nil"/>
            </w:tcBorders>
            <w:vAlign w:val="bottom"/>
          </w:tcPr>
          <w:p w14:paraId="1C359C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4FC413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14:paraId="3034E6F7" w14:textId="77777777" w:rsidR="005416B3" w:rsidRPr="00614D6A" w:rsidRDefault="005416B3" w:rsidP="00900E71">
            <w:pPr>
              <w:spacing w:after="40"/>
              <w:rPr>
                <w:sz w:val="21"/>
                <w:szCs w:val="21"/>
              </w:rPr>
            </w:pPr>
          </w:p>
        </w:tc>
      </w:tr>
      <w:tr w:rsidR="005416B3" w:rsidRPr="00614D6A" w14:paraId="6C4AFFF4"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5FF244EC" w14:textId="77777777" w:rsidR="005416B3" w:rsidRPr="00614D6A" w:rsidRDefault="005416B3" w:rsidP="00900E71">
            <w:pPr>
              <w:spacing w:after="40"/>
              <w:rPr>
                <w:sz w:val="8"/>
                <w:szCs w:val="8"/>
              </w:rPr>
            </w:pPr>
          </w:p>
        </w:tc>
      </w:tr>
      <w:tr w:rsidR="005416B3" w:rsidRPr="00614D6A" w14:paraId="0AF2A45E" w14:textId="77777777" w:rsidTr="005416B3">
        <w:trPr>
          <w:trHeight w:val="317"/>
          <w:jc w:val="center"/>
        </w:trPr>
        <w:tc>
          <w:tcPr>
            <w:tcW w:w="616" w:type="dxa"/>
            <w:gridSpan w:val="10"/>
            <w:tcBorders>
              <w:top w:val="nil"/>
              <w:left w:val="single" w:sz="4" w:space="0" w:color="auto"/>
              <w:bottom w:val="nil"/>
              <w:right w:val="nil"/>
            </w:tcBorders>
            <w:vAlign w:val="bottom"/>
          </w:tcPr>
          <w:p w14:paraId="144A14E7"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79108CB3"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416B3" w:rsidRPr="00614D6A" w14:paraId="07E776CC"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19986F03" w14:textId="77777777" w:rsidR="005416B3" w:rsidRPr="00614D6A" w:rsidRDefault="005416B3" w:rsidP="00900E71">
            <w:pPr>
              <w:spacing w:after="40"/>
              <w:rPr>
                <w:sz w:val="8"/>
                <w:szCs w:val="8"/>
              </w:rPr>
            </w:pPr>
          </w:p>
        </w:tc>
      </w:tr>
      <w:tr w:rsidR="005416B3" w:rsidRPr="00614D6A" w14:paraId="59274BEE" w14:textId="77777777" w:rsidTr="005416B3">
        <w:trPr>
          <w:trHeight w:val="317"/>
          <w:jc w:val="center"/>
        </w:trPr>
        <w:tc>
          <w:tcPr>
            <w:tcW w:w="616" w:type="dxa"/>
            <w:gridSpan w:val="10"/>
            <w:tcBorders>
              <w:top w:val="nil"/>
              <w:left w:val="single" w:sz="4" w:space="0" w:color="auto"/>
              <w:bottom w:val="nil"/>
              <w:right w:val="nil"/>
            </w:tcBorders>
            <w:vAlign w:val="bottom"/>
          </w:tcPr>
          <w:p w14:paraId="55C52622"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0754BE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416B3" w:rsidRPr="00614D6A" w14:paraId="022C5A2D" w14:textId="77777777" w:rsidTr="005416B3">
        <w:trPr>
          <w:trHeight w:val="317"/>
          <w:jc w:val="center"/>
        </w:trPr>
        <w:tc>
          <w:tcPr>
            <w:tcW w:w="1149" w:type="dxa"/>
            <w:gridSpan w:val="16"/>
            <w:tcBorders>
              <w:top w:val="nil"/>
              <w:left w:val="single" w:sz="4" w:space="0" w:color="auto"/>
              <w:bottom w:val="nil"/>
              <w:right w:val="nil"/>
            </w:tcBorders>
            <w:vAlign w:val="bottom"/>
          </w:tcPr>
          <w:p w14:paraId="5398C46C"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26B450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6E88F1B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16ACE72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Oxygen</w:t>
            </w:r>
          </w:p>
        </w:tc>
      </w:tr>
      <w:tr w:rsidR="005416B3" w:rsidRPr="00614D6A" w14:paraId="6BEB56F9"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7A8C1AC1" w14:textId="77777777" w:rsidR="005416B3" w:rsidRPr="00614D6A" w:rsidRDefault="005416B3" w:rsidP="00900E71">
            <w:pPr>
              <w:spacing w:after="40"/>
              <w:rPr>
                <w:sz w:val="8"/>
                <w:szCs w:val="8"/>
              </w:rPr>
            </w:pPr>
          </w:p>
        </w:tc>
      </w:tr>
      <w:tr w:rsidR="005416B3" w:rsidRPr="00614D6A" w14:paraId="5775839D" w14:textId="77777777" w:rsidTr="005416B3">
        <w:trPr>
          <w:trHeight w:val="317"/>
          <w:jc w:val="center"/>
        </w:trPr>
        <w:tc>
          <w:tcPr>
            <w:tcW w:w="616" w:type="dxa"/>
            <w:gridSpan w:val="10"/>
            <w:tcBorders>
              <w:top w:val="nil"/>
              <w:left w:val="single" w:sz="4" w:space="0" w:color="auto"/>
              <w:bottom w:val="nil"/>
              <w:right w:val="nil"/>
            </w:tcBorders>
            <w:vAlign w:val="bottom"/>
          </w:tcPr>
          <w:p w14:paraId="3E747EC6"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1630569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416B3" w:rsidRPr="00614D6A" w14:paraId="291F94BA" w14:textId="77777777" w:rsidTr="005416B3">
        <w:trPr>
          <w:trHeight w:val="317"/>
          <w:jc w:val="center"/>
        </w:trPr>
        <w:tc>
          <w:tcPr>
            <w:tcW w:w="1149" w:type="dxa"/>
            <w:gridSpan w:val="16"/>
            <w:tcBorders>
              <w:top w:val="nil"/>
              <w:left w:val="single" w:sz="4" w:space="0" w:color="auto"/>
              <w:bottom w:val="nil"/>
              <w:right w:val="nil"/>
            </w:tcBorders>
            <w:vAlign w:val="bottom"/>
          </w:tcPr>
          <w:p w14:paraId="52470BCE" w14:textId="77777777" w:rsidR="005416B3" w:rsidRPr="00614D6A" w:rsidRDefault="005416B3" w:rsidP="00900E71">
            <w:pPr>
              <w:spacing w:after="40"/>
              <w:rPr>
                <w:sz w:val="21"/>
                <w:szCs w:val="21"/>
              </w:rPr>
            </w:pPr>
          </w:p>
        </w:tc>
        <w:tc>
          <w:tcPr>
            <w:tcW w:w="1779" w:type="dxa"/>
            <w:gridSpan w:val="16"/>
            <w:tcBorders>
              <w:top w:val="nil"/>
              <w:left w:val="nil"/>
              <w:bottom w:val="nil"/>
              <w:right w:val="nil"/>
            </w:tcBorders>
            <w:vAlign w:val="bottom"/>
          </w:tcPr>
          <w:p w14:paraId="0A9CBBA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14:paraId="39D792A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14:paraId="1E2268E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5416B3" w:rsidRPr="00614D6A" w14:paraId="0916E636"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3B99747E" w14:textId="77777777" w:rsidR="005416B3" w:rsidRPr="00614D6A" w:rsidRDefault="005416B3" w:rsidP="00900E71">
            <w:pPr>
              <w:spacing w:after="40"/>
              <w:rPr>
                <w:sz w:val="8"/>
                <w:szCs w:val="8"/>
              </w:rPr>
            </w:pPr>
          </w:p>
        </w:tc>
      </w:tr>
      <w:tr w:rsidR="005416B3" w:rsidRPr="00614D6A" w14:paraId="2EF4D383" w14:textId="77777777" w:rsidTr="005416B3">
        <w:trPr>
          <w:trHeight w:val="317"/>
          <w:jc w:val="center"/>
        </w:trPr>
        <w:tc>
          <w:tcPr>
            <w:tcW w:w="616" w:type="dxa"/>
            <w:gridSpan w:val="10"/>
            <w:tcBorders>
              <w:top w:val="nil"/>
              <w:left w:val="single" w:sz="4" w:space="0" w:color="auto"/>
              <w:bottom w:val="nil"/>
              <w:right w:val="nil"/>
            </w:tcBorders>
            <w:vAlign w:val="bottom"/>
          </w:tcPr>
          <w:p w14:paraId="4E8A5053"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2B386E86"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416B3" w:rsidRPr="00614D6A" w14:paraId="68B574FB" w14:textId="77777777" w:rsidTr="005416B3">
        <w:trPr>
          <w:trHeight w:val="1089"/>
          <w:jc w:val="center"/>
        </w:trPr>
        <w:tc>
          <w:tcPr>
            <w:tcW w:w="616" w:type="dxa"/>
            <w:gridSpan w:val="10"/>
            <w:tcBorders>
              <w:top w:val="nil"/>
              <w:left w:val="single" w:sz="4" w:space="0" w:color="auto"/>
              <w:bottom w:val="single" w:sz="4" w:space="0" w:color="auto"/>
              <w:right w:val="nil"/>
            </w:tcBorders>
          </w:tcPr>
          <w:p w14:paraId="01631159" w14:textId="77777777" w:rsidR="005416B3" w:rsidRPr="00614D6A" w:rsidRDefault="005416B3" w:rsidP="005416B3">
            <w:pPr>
              <w:spacing w:after="40"/>
              <w:rPr>
                <w:sz w:val="21"/>
                <w:szCs w:val="21"/>
              </w:rPr>
            </w:pPr>
          </w:p>
        </w:tc>
        <w:tc>
          <w:tcPr>
            <w:tcW w:w="1082" w:type="dxa"/>
            <w:gridSpan w:val="9"/>
            <w:tcBorders>
              <w:top w:val="nil"/>
              <w:left w:val="nil"/>
              <w:bottom w:val="single" w:sz="4" w:space="0" w:color="auto"/>
              <w:right w:val="nil"/>
            </w:tcBorders>
          </w:tcPr>
          <w:p w14:paraId="509D451E" w14:textId="77777777" w:rsidR="005416B3" w:rsidRPr="00614D6A" w:rsidRDefault="005416B3" w:rsidP="005416B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14:paraId="3C717C2C" w14:textId="77777777" w:rsidR="005416B3" w:rsidRPr="00614D6A" w:rsidRDefault="005416B3" w:rsidP="005416B3">
            <w:pPr>
              <w:spacing w:after="40"/>
              <w:rPr>
                <w:sz w:val="21"/>
                <w:szCs w:val="21"/>
              </w:rPr>
            </w:pPr>
            <w:r w:rsidRPr="00614D6A">
              <w:rPr>
                <w:sz w:val="21"/>
                <w:szCs w:val="21"/>
              </w:rPr>
              <w:t>Specify: ____________________________________________________________</w:t>
            </w:r>
          </w:p>
        </w:tc>
      </w:tr>
      <w:tr w:rsidR="005416B3" w:rsidRPr="00614D6A" w14:paraId="35314F72" w14:textId="77777777" w:rsidTr="005416B3">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1455A896" w14:textId="77777777" w:rsidR="005416B3" w:rsidRPr="00520480" w:rsidRDefault="005416B3" w:rsidP="00900E71">
            <w:pPr>
              <w:spacing w:after="40"/>
              <w:rPr>
                <w:b/>
                <w:szCs w:val="8"/>
              </w:rPr>
            </w:pPr>
            <w:r w:rsidRPr="00520480">
              <w:rPr>
                <w:b/>
                <w:szCs w:val="8"/>
              </w:rPr>
              <w:t>Outcome</w:t>
            </w:r>
          </w:p>
        </w:tc>
      </w:tr>
      <w:tr w:rsidR="005416B3" w:rsidRPr="00614D6A" w14:paraId="4B72CC9B" w14:textId="77777777" w:rsidTr="005416B3">
        <w:trPr>
          <w:trHeight w:val="317"/>
          <w:jc w:val="center"/>
        </w:trPr>
        <w:tc>
          <w:tcPr>
            <w:tcW w:w="178" w:type="dxa"/>
            <w:tcBorders>
              <w:top w:val="single" w:sz="4" w:space="0" w:color="auto"/>
              <w:left w:val="single" w:sz="4" w:space="0" w:color="auto"/>
              <w:bottom w:val="nil"/>
              <w:right w:val="nil"/>
            </w:tcBorders>
            <w:vAlign w:val="bottom"/>
          </w:tcPr>
          <w:p w14:paraId="3FC190CC" w14:textId="77777777" w:rsidR="005416B3" w:rsidRPr="00614D6A" w:rsidRDefault="005416B3" w:rsidP="00900E71">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14:paraId="7FDCA76A" w14:textId="77777777" w:rsidR="005416B3" w:rsidRPr="009E1004" w:rsidRDefault="005416B3" w:rsidP="00900E71">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F0F8E62"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22D62FA1"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14:paraId="0DEDE7CB"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14:paraId="7AE201FA"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2CE6DDD4" w14:textId="77777777" w:rsidTr="005416B3">
        <w:trPr>
          <w:trHeight w:val="317"/>
          <w:jc w:val="center"/>
        </w:trPr>
        <w:tc>
          <w:tcPr>
            <w:tcW w:w="616" w:type="dxa"/>
            <w:gridSpan w:val="10"/>
            <w:tcBorders>
              <w:top w:val="nil"/>
              <w:left w:val="single" w:sz="4" w:space="0" w:color="auto"/>
              <w:bottom w:val="nil"/>
              <w:right w:val="nil"/>
            </w:tcBorders>
            <w:vAlign w:val="bottom"/>
          </w:tcPr>
          <w:p w14:paraId="0E2028A8" w14:textId="77777777" w:rsidR="005416B3" w:rsidRPr="00614D6A" w:rsidRDefault="005416B3" w:rsidP="00900E71">
            <w:pPr>
              <w:rPr>
                <w:sz w:val="21"/>
                <w:szCs w:val="21"/>
              </w:rPr>
            </w:pPr>
          </w:p>
        </w:tc>
        <w:tc>
          <w:tcPr>
            <w:tcW w:w="1973" w:type="dxa"/>
            <w:gridSpan w:val="16"/>
            <w:tcBorders>
              <w:top w:val="nil"/>
              <w:left w:val="nil"/>
              <w:bottom w:val="nil"/>
              <w:right w:val="nil"/>
            </w:tcBorders>
            <w:shd w:val="clear" w:color="auto" w:fill="FFFFFF"/>
            <w:vAlign w:val="bottom"/>
          </w:tcPr>
          <w:p w14:paraId="02C4806A" w14:textId="77777777" w:rsidR="005416B3" w:rsidRPr="00614D6A" w:rsidRDefault="005416B3" w:rsidP="00900E71">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477F0BA5" w14:textId="77777777" w:rsidR="005416B3" w:rsidRPr="00614D6A" w:rsidRDefault="005416B3" w:rsidP="00900E71">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6FEE8811" w14:textId="77777777" w:rsidR="005416B3" w:rsidRPr="00614D6A" w:rsidRDefault="005416B3" w:rsidP="00900E71">
            <w:pPr>
              <w:rPr>
                <w:sz w:val="21"/>
                <w:szCs w:val="21"/>
              </w:rPr>
            </w:pPr>
          </w:p>
        </w:tc>
      </w:tr>
      <w:tr w:rsidR="005416B3" w:rsidRPr="00614D6A" w14:paraId="1961503F" w14:textId="77777777" w:rsidTr="005416B3">
        <w:trPr>
          <w:trHeight w:val="317"/>
          <w:jc w:val="center"/>
        </w:trPr>
        <w:tc>
          <w:tcPr>
            <w:tcW w:w="964" w:type="dxa"/>
            <w:gridSpan w:val="13"/>
            <w:tcBorders>
              <w:top w:val="nil"/>
              <w:left w:val="single" w:sz="4" w:space="0" w:color="auto"/>
              <w:bottom w:val="nil"/>
              <w:right w:val="nil"/>
            </w:tcBorders>
            <w:vAlign w:val="bottom"/>
          </w:tcPr>
          <w:p w14:paraId="2FD8C5FD" w14:textId="77777777" w:rsidR="005416B3" w:rsidRPr="00614D6A" w:rsidRDefault="005416B3" w:rsidP="00900E71">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2A3048B0" w14:textId="77777777" w:rsidR="005416B3" w:rsidRPr="00614D6A" w:rsidRDefault="005416B3" w:rsidP="00900E71">
            <w:pPr>
              <w:rPr>
                <w:b/>
                <w:sz w:val="21"/>
                <w:szCs w:val="21"/>
                <w:vertAlign w:val="superscript"/>
              </w:rPr>
            </w:pPr>
            <w:r w:rsidRPr="002F32AF">
              <w:rPr>
                <w:b/>
                <w:sz w:val="21"/>
                <w:szCs w:val="21"/>
              </w:rPr>
              <w:t>^</w:t>
            </w:r>
            <w:r w:rsidRPr="00614D6A">
              <w:rPr>
                <w:sz w:val="21"/>
                <w:szCs w:val="21"/>
              </w:rPr>
              <w:t>If recipient died, relationship of transfusion to death:</w:t>
            </w:r>
          </w:p>
        </w:tc>
      </w:tr>
      <w:tr w:rsidR="005416B3" w:rsidRPr="00614D6A" w14:paraId="610E1DE2" w14:textId="77777777" w:rsidTr="005416B3">
        <w:trPr>
          <w:trHeight w:val="317"/>
          <w:jc w:val="center"/>
        </w:trPr>
        <w:tc>
          <w:tcPr>
            <w:tcW w:w="1011" w:type="dxa"/>
            <w:gridSpan w:val="14"/>
            <w:tcBorders>
              <w:top w:val="nil"/>
              <w:left w:val="single" w:sz="4" w:space="0" w:color="auto"/>
              <w:bottom w:val="nil"/>
              <w:right w:val="nil"/>
            </w:tcBorders>
            <w:vAlign w:val="bottom"/>
          </w:tcPr>
          <w:p w14:paraId="45503F3A" w14:textId="77777777" w:rsidR="005416B3" w:rsidRPr="00614D6A" w:rsidRDefault="005416B3" w:rsidP="00900E71">
            <w:pPr>
              <w:rPr>
                <w:sz w:val="21"/>
                <w:szCs w:val="21"/>
              </w:rPr>
            </w:pPr>
          </w:p>
        </w:tc>
        <w:tc>
          <w:tcPr>
            <w:tcW w:w="1225" w:type="dxa"/>
            <w:gridSpan w:val="9"/>
            <w:tcBorders>
              <w:top w:val="nil"/>
              <w:left w:val="nil"/>
              <w:bottom w:val="nil"/>
              <w:right w:val="nil"/>
            </w:tcBorders>
            <w:vAlign w:val="bottom"/>
          </w:tcPr>
          <w:p w14:paraId="329672B5"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50BB4D0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3C8756D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2F1A762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14:paraId="2532A08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14:paraId="22458BB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04DBAAAC" w14:textId="77777777" w:rsidTr="005416B3">
        <w:trPr>
          <w:trHeight w:val="317"/>
          <w:jc w:val="center"/>
        </w:trPr>
        <w:tc>
          <w:tcPr>
            <w:tcW w:w="616" w:type="dxa"/>
            <w:gridSpan w:val="10"/>
            <w:tcBorders>
              <w:top w:val="nil"/>
              <w:left w:val="single" w:sz="4" w:space="0" w:color="auto"/>
              <w:bottom w:val="nil"/>
              <w:right w:val="nil"/>
            </w:tcBorders>
            <w:vAlign w:val="bottom"/>
          </w:tcPr>
          <w:p w14:paraId="759D5398" w14:textId="77777777" w:rsidR="005416B3" w:rsidRPr="00614D6A" w:rsidRDefault="005416B3" w:rsidP="00900E71">
            <w:pPr>
              <w:rPr>
                <w:sz w:val="21"/>
                <w:szCs w:val="21"/>
              </w:rPr>
            </w:pPr>
          </w:p>
        </w:tc>
        <w:tc>
          <w:tcPr>
            <w:tcW w:w="1797" w:type="dxa"/>
            <w:gridSpan w:val="14"/>
            <w:tcBorders>
              <w:top w:val="nil"/>
              <w:left w:val="nil"/>
              <w:bottom w:val="nil"/>
              <w:right w:val="nil"/>
            </w:tcBorders>
            <w:shd w:val="clear" w:color="auto" w:fill="FFFFFF"/>
            <w:vAlign w:val="bottom"/>
          </w:tcPr>
          <w:p w14:paraId="2F9CEF06" w14:textId="77777777" w:rsidR="005416B3" w:rsidRPr="00614D6A" w:rsidRDefault="005416B3" w:rsidP="00900E71">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328A75F3" w14:textId="77777777" w:rsidR="005416B3" w:rsidRPr="00614D6A" w:rsidRDefault="005416B3" w:rsidP="00900E71">
            <w:pPr>
              <w:rPr>
                <w:sz w:val="21"/>
                <w:szCs w:val="21"/>
                <w:vertAlign w:val="superscript"/>
              </w:rPr>
            </w:pPr>
            <w:r w:rsidRPr="00614D6A">
              <w:rPr>
                <w:sz w:val="21"/>
                <w:szCs w:val="21"/>
              </w:rPr>
              <w:t>______________________________________________________</w:t>
            </w:r>
          </w:p>
        </w:tc>
      </w:tr>
      <w:tr w:rsidR="005416B3" w:rsidRPr="00614D6A" w14:paraId="04F817C1" w14:textId="77777777" w:rsidTr="005416B3">
        <w:trPr>
          <w:trHeight w:val="317"/>
          <w:jc w:val="center"/>
        </w:trPr>
        <w:tc>
          <w:tcPr>
            <w:tcW w:w="616" w:type="dxa"/>
            <w:gridSpan w:val="10"/>
            <w:tcBorders>
              <w:top w:val="nil"/>
              <w:left w:val="single" w:sz="4" w:space="0" w:color="auto"/>
              <w:bottom w:val="nil"/>
              <w:right w:val="nil"/>
            </w:tcBorders>
            <w:vAlign w:val="bottom"/>
          </w:tcPr>
          <w:p w14:paraId="7A2F2F38" w14:textId="77777777" w:rsidR="005416B3" w:rsidRPr="00614D6A" w:rsidRDefault="005416B3" w:rsidP="00900E71">
            <w:pPr>
              <w:rPr>
                <w:sz w:val="21"/>
                <w:szCs w:val="21"/>
              </w:rPr>
            </w:pPr>
          </w:p>
        </w:tc>
        <w:tc>
          <w:tcPr>
            <w:tcW w:w="3057" w:type="dxa"/>
            <w:gridSpan w:val="26"/>
            <w:tcBorders>
              <w:top w:val="nil"/>
              <w:left w:val="nil"/>
              <w:bottom w:val="nil"/>
              <w:right w:val="nil"/>
            </w:tcBorders>
            <w:shd w:val="clear" w:color="auto" w:fill="FFFFFF"/>
            <w:vAlign w:val="bottom"/>
          </w:tcPr>
          <w:p w14:paraId="7F337405" w14:textId="77777777" w:rsidR="005416B3" w:rsidRPr="00614D6A" w:rsidRDefault="005416B3" w:rsidP="00900E71">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73F6ED9B"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3065502"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D32B6">
              <w:rPr>
                <w:sz w:val="21"/>
                <w:szCs w:val="21"/>
              </w:rPr>
            </w:r>
            <w:r w:rsidR="006D32B6">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5FC0E31A" w14:textId="77777777" w:rsidTr="005416B3">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3CB3FB6A" w14:textId="77777777" w:rsidR="005416B3" w:rsidRPr="00614D6A" w:rsidRDefault="005416B3" w:rsidP="00900E71">
            <w:pPr>
              <w:jc w:val="right"/>
              <w:rPr>
                <w:b/>
                <w:sz w:val="8"/>
                <w:szCs w:val="8"/>
                <w:vertAlign w:val="superscript"/>
              </w:rPr>
            </w:pPr>
          </w:p>
        </w:tc>
      </w:tr>
      <w:tr w:rsidR="005416B3" w:rsidRPr="00614D6A" w14:paraId="64338AC7"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05D5553C" w14:textId="77777777" w:rsidR="005416B3" w:rsidRPr="00614D6A" w:rsidRDefault="005416B3" w:rsidP="00900E71">
            <w:pPr>
              <w:rPr>
                <w:b/>
                <w:bCs/>
              </w:rPr>
            </w:pPr>
            <w:r>
              <w:rPr>
                <w:b/>
                <w:bCs/>
              </w:rPr>
              <w:t>Component Details</w:t>
            </w:r>
          </w:p>
        </w:tc>
      </w:tr>
      <w:tr w:rsidR="005416B3" w:rsidRPr="00614D6A" w14:paraId="6A27BC2A" w14:textId="77777777" w:rsidTr="005416B3">
        <w:tblPrEx>
          <w:tblCellMar>
            <w:right w:w="115" w:type="dxa"/>
          </w:tblCellMar>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14:paraId="285FE609" w14:textId="77777777" w:rsidR="005416B3" w:rsidRPr="009E1004" w:rsidRDefault="005416B3" w:rsidP="00900E71">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0208B6C6"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D32B6">
              <w:rPr>
                <w:sz w:val="22"/>
                <w:szCs w:val="22"/>
              </w:rPr>
            </w:r>
            <w:r w:rsidR="006D32B6">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235872B1"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D32B6">
              <w:rPr>
                <w:sz w:val="22"/>
                <w:szCs w:val="22"/>
              </w:rPr>
            </w:r>
            <w:r w:rsidR="006D32B6">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14:paraId="1334C2F4"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D32B6">
              <w:rPr>
                <w:sz w:val="22"/>
                <w:szCs w:val="22"/>
              </w:rPr>
            </w:r>
            <w:r w:rsidR="006D32B6">
              <w:rPr>
                <w:sz w:val="22"/>
                <w:szCs w:val="22"/>
              </w:rPr>
              <w:fldChar w:fldCharType="separate"/>
            </w:r>
            <w:r w:rsidRPr="00614D6A">
              <w:rPr>
                <w:sz w:val="22"/>
                <w:szCs w:val="22"/>
              </w:rPr>
              <w:fldChar w:fldCharType="end"/>
            </w:r>
            <w:r w:rsidRPr="00614D6A">
              <w:rPr>
                <w:sz w:val="22"/>
                <w:szCs w:val="22"/>
              </w:rPr>
              <w:t xml:space="preserve"> N/A</w:t>
            </w:r>
          </w:p>
        </w:tc>
      </w:tr>
      <w:tr w:rsidR="005416B3" w:rsidRPr="00614D6A" w14:paraId="2408D398" w14:textId="77777777" w:rsidTr="005416B3">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116A99F0" w14:textId="77777777" w:rsidR="005416B3" w:rsidRPr="00614D6A" w:rsidRDefault="005416B3" w:rsidP="00900E71">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41A03746" w14:textId="77777777" w:rsidR="005416B3" w:rsidRPr="00614D6A" w:rsidRDefault="005416B3" w:rsidP="00900E71">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3A753CEA" w14:textId="77777777" w:rsidR="005416B3" w:rsidRPr="00614D6A" w:rsidRDefault="005416B3" w:rsidP="00900E71">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14:paraId="3EAEB799" w14:textId="77777777" w:rsidR="005416B3" w:rsidRPr="009E1004" w:rsidRDefault="005416B3" w:rsidP="00900E71">
            <w:pPr>
              <w:rPr>
                <w:b/>
                <w:bCs/>
                <w:sz w:val="20"/>
                <w:szCs w:val="20"/>
              </w:rPr>
            </w:pPr>
            <w:r w:rsidRPr="009E1004">
              <w:rPr>
                <w:b/>
                <w:bCs/>
                <w:sz w:val="20"/>
                <w:szCs w:val="20"/>
              </w:rPr>
              <w:t>^</w:t>
            </w:r>
            <w:r w:rsidRPr="002F32AF">
              <w:rPr>
                <w:bCs/>
                <w:sz w:val="20"/>
                <w:szCs w:val="20"/>
              </w:rPr>
              <w:t>Unit number</w:t>
            </w:r>
          </w:p>
          <w:p w14:paraId="4FC63336" w14:textId="77777777" w:rsidR="005416B3" w:rsidRPr="00614D6A" w:rsidRDefault="005416B3" w:rsidP="00900E71">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14:paraId="01A7752A" w14:textId="77777777" w:rsidR="005416B3" w:rsidRPr="009E1004" w:rsidRDefault="005416B3" w:rsidP="00900E71">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104677DF" w14:textId="77777777" w:rsidR="005416B3" w:rsidRDefault="005416B3" w:rsidP="00900E71">
            <w:pPr>
              <w:rPr>
                <w:b/>
                <w:bCs/>
                <w:sz w:val="20"/>
                <w:szCs w:val="20"/>
              </w:rPr>
            </w:pPr>
            <w:r w:rsidRPr="009E1004">
              <w:rPr>
                <w:b/>
                <w:bCs/>
                <w:sz w:val="20"/>
                <w:szCs w:val="20"/>
              </w:rPr>
              <w:t xml:space="preserve">*Blood group </w:t>
            </w:r>
          </w:p>
          <w:p w14:paraId="7A714E8C" w14:textId="77777777" w:rsidR="005416B3" w:rsidRPr="009E1004" w:rsidRDefault="005416B3" w:rsidP="00900E71">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14:paraId="67DF4077" w14:textId="77777777" w:rsidR="005416B3" w:rsidRPr="001D30C6" w:rsidRDefault="005416B3" w:rsidP="00900E71">
            <w:pPr>
              <w:rPr>
                <w:b/>
                <w:bCs/>
                <w:sz w:val="20"/>
                <w:szCs w:val="20"/>
              </w:rPr>
            </w:pPr>
            <w:r w:rsidRPr="001D30C6">
              <w:rPr>
                <w:b/>
                <w:bCs/>
                <w:sz w:val="20"/>
                <w:szCs w:val="20"/>
              </w:rPr>
              <w:t xml:space="preserve">Implicated </w:t>
            </w:r>
          </w:p>
          <w:p w14:paraId="7AB8F12A" w14:textId="77777777" w:rsidR="005416B3" w:rsidRPr="00614D6A" w:rsidRDefault="005416B3" w:rsidP="00900E71">
            <w:pPr>
              <w:rPr>
                <w:bCs/>
                <w:sz w:val="20"/>
                <w:szCs w:val="20"/>
              </w:rPr>
            </w:pPr>
            <w:r w:rsidRPr="001D30C6">
              <w:rPr>
                <w:b/>
                <w:bCs/>
                <w:sz w:val="20"/>
                <w:szCs w:val="20"/>
              </w:rPr>
              <w:t>Unit?</w:t>
            </w:r>
          </w:p>
        </w:tc>
      </w:tr>
      <w:tr w:rsidR="005416B3" w:rsidRPr="00614D6A" w14:paraId="76C47C5E" w14:textId="77777777" w:rsidTr="005416B3">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01AA2119" w14:textId="77777777" w:rsidR="005416B3" w:rsidRPr="00614D6A" w:rsidRDefault="005416B3" w:rsidP="00900E71">
            <w:pPr>
              <w:rPr>
                <w:b/>
                <w:bCs/>
                <w:sz w:val="20"/>
                <w:szCs w:val="20"/>
              </w:rPr>
            </w:pPr>
            <w:r w:rsidRPr="00614D6A">
              <w:rPr>
                <w:b/>
                <w:bCs/>
                <w:sz w:val="20"/>
                <w:szCs w:val="20"/>
              </w:rPr>
              <w:t>^IMPLICATED UNIT</w:t>
            </w:r>
          </w:p>
        </w:tc>
      </w:tr>
      <w:tr w:rsidR="005416B3" w:rsidRPr="00614D6A" w14:paraId="4DA1861D" w14:textId="77777777" w:rsidTr="005416B3">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6AE41C81"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4C267E11"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BBF4018"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Entire unit</w:t>
            </w:r>
          </w:p>
          <w:p w14:paraId="730AC476"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Partial unit</w:t>
            </w:r>
          </w:p>
          <w:p w14:paraId="7F1FEADC" w14:textId="77777777" w:rsidR="005416B3" w:rsidRPr="00614D6A" w:rsidRDefault="005416B3" w:rsidP="00900E71">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14:paraId="0681EDD7"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14:paraId="418E0495"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05299CE"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7BE326DC"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56BA83"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14:paraId="1E3E0DBB" w14:textId="77777777" w:rsidR="005416B3" w:rsidRPr="00614D6A" w:rsidRDefault="005416B3" w:rsidP="00900E71">
            <w:pPr>
              <w:jc w:val="center"/>
              <w:rPr>
                <w:bCs/>
                <w:sz w:val="18"/>
                <w:szCs w:val="18"/>
              </w:rPr>
            </w:pPr>
            <w:r w:rsidRPr="00614D6A">
              <w:rPr>
                <w:sz w:val="22"/>
                <w:szCs w:val="22"/>
              </w:rPr>
              <w:t>Y</w:t>
            </w:r>
          </w:p>
        </w:tc>
      </w:tr>
      <w:tr w:rsidR="005416B3" w:rsidRPr="00614D6A" w14:paraId="24D3BD90"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8A2F5CE"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EBCAF90"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17A7E4FB"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1F083778"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14:paraId="1944B89C" w14:textId="77777777" w:rsidR="005416B3" w:rsidRPr="00614D6A" w:rsidRDefault="005416B3" w:rsidP="00900E71">
            <w:pPr>
              <w:rPr>
                <w:bCs/>
                <w:sz w:val="18"/>
                <w:szCs w:val="18"/>
              </w:rPr>
            </w:pPr>
          </w:p>
        </w:tc>
        <w:tc>
          <w:tcPr>
            <w:tcW w:w="630" w:type="dxa"/>
            <w:gridSpan w:val="9"/>
            <w:vMerge/>
            <w:tcBorders>
              <w:bottom w:val="nil"/>
            </w:tcBorders>
            <w:shd w:val="clear" w:color="auto" w:fill="D9D9D9"/>
            <w:tcMar>
              <w:left w:w="72" w:type="dxa"/>
              <w:right w:w="72" w:type="dxa"/>
            </w:tcMar>
            <w:vAlign w:val="bottom"/>
          </w:tcPr>
          <w:p w14:paraId="7C6AED1E"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2D179DCC"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E0D655C" w14:textId="77777777" w:rsidR="005416B3" w:rsidRPr="00614D6A" w:rsidRDefault="005416B3" w:rsidP="00900E71">
            <w:pPr>
              <w:ind w:left="-72"/>
              <w:rPr>
                <w:bCs/>
                <w:sz w:val="18"/>
                <w:szCs w:val="18"/>
              </w:rPr>
            </w:pPr>
          </w:p>
        </w:tc>
        <w:tc>
          <w:tcPr>
            <w:tcW w:w="814" w:type="dxa"/>
            <w:gridSpan w:val="3"/>
            <w:vMerge/>
            <w:shd w:val="clear" w:color="auto" w:fill="D9D9D9"/>
            <w:tcMar>
              <w:left w:w="72" w:type="dxa"/>
              <w:right w:w="72" w:type="dxa"/>
            </w:tcMar>
            <w:vAlign w:val="center"/>
          </w:tcPr>
          <w:p w14:paraId="62F67AD9" w14:textId="77777777" w:rsidR="005416B3" w:rsidRPr="00614D6A" w:rsidRDefault="005416B3" w:rsidP="00900E71">
            <w:pPr>
              <w:jc w:val="center"/>
              <w:rPr>
                <w:bCs/>
                <w:sz w:val="18"/>
                <w:szCs w:val="18"/>
              </w:rPr>
            </w:pPr>
          </w:p>
        </w:tc>
      </w:tr>
      <w:tr w:rsidR="005416B3" w:rsidRPr="00614D6A" w14:paraId="18C9D271"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6A1BF1E9"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4D1C651D"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55FF1D6"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5CCD7296"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14:paraId="50B1C825"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4F58239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35AEE4B"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27465D2"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3"/>
            <w:vMerge/>
            <w:shd w:val="clear" w:color="auto" w:fill="D9D9D9"/>
            <w:tcMar>
              <w:left w:w="72" w:type="dxa"/>
              <w:right w:w="72" w:type="dxa"/>
            </w:tcMar>
            <w:vAlign w:val="center"/>
          </w:tcPr>
          <w:p w14:paraId="56731A6E" w14:textId="77777777" w:rsidR="005416B3" w:rsidRPr="00614D6A" w:rsidRDefault="005416B3" w:rsidP="00900E71">
            <w:pPr>
              <w:jc w:val="center"/>
              <w:rPr>
                <w:bCs/>
                <w:sz w:val="18"/>
                <w:szCs w:val="18"/>
              </w:rPr>
            </w:pPr>
          </w:p>
        </w:tc>
      </w:tr>
      <w:tr w:rsidR="005416B3" w:rsidRPr="00614D6A" w14:paraId="0C546C81" w14:textId="77777777" w:rsidTr="005416B3">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119B02C9"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C6824F"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1481C766" w14:textId="77777777" w:rsidR="005416B3" w:rsidRPr="00614D6A" w:rsidRDefault="005416B3" w:rsidP="00900E71">
            <w:pPr>
              <w:rPr>
                <w:bCs/>
                <w:sz w:val="18"/>
                <w:szCs w:val="18"/>
              </w:rPr>
            </w:pPr>
          </w:p>
        </w:tc>
        <w:tc>
          <w:tcPr>
            <w:tcW w:w="1714" w:type="dxa"/>
            <w:gridSpan w:val="14"/>
            <w:tcBorders>
              <w:top w:val="nil"/>
            </w:tcBorders>
            <w:shd w:val="clear" w:color="auto" w:fill="D9D9D9"/>
            <w:vAlign w:val="bottom"/>
          </w:tcPr>
          <w:p w14:paraId="51CB5E76"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14:paraId="01F3AD83" w14:textId="77777777" w:rsidR="005416B3" w:rsidRPr="00614D6A" w:rsidRDefault="005416B3" w:rsidP="00900E71">
            <w:pPr>
              <w:rPr>
                <w:bCs/>
                <w:sz w:val="18"/>
                <w:szCs w:val="18"/>
              </w:rPr>
            </w:pPr>
          </w:p>
        </w:tc>
        <w:tc>
          <w:tcPr>
            <w:tcW w:w="630" w:type="dxa"/>
            <w:gridSpan w:val="9"/>
            <w:tcBorders>
              <w:top w:val="nil"/>
            </w:tcBorders>
            <w:shd w:val="clear" w:color="auto" w:fill="D9D9D9"/>
            <w:tcMar>
              <w:left w:w="72" w:type="dxa"/>
              <w:right w:w="72" w:type="dxa"/>
            </w:tcMar>
            <w:vAlign w:val="bottom"/>
          </w:tcPr>
          <w:p w14:paraId="7C54297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43C8BBBD"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06D720E6"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14:paraId="0615C5DD" w14:textId="77777777" w:rsidR="005416B3" w:rsidRPr="00614D6A" w:rsidRDefault="005416B3" w:rsidP="00900E71">
            <w:pPr>
              <w:jc w:val="center"/>
              <w:rPr>
                <w:bCs/>
                <w:sz w:val="18"/>
                <w:szCs w:val="18"/>
              </w:rPr>
            </w:pPr>
          </w:p>
        </w:tc>
      </w:tr>
      <w:tr w:rsidR="005416B3" w:rsidRPr="00614D6A" w14:paraId="54BC171D" w14:textId="77777777" w:rsidTr="005416B3">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1DD353B4"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4F3ED4C4"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38753BC5"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Entire unit</w:t>
            </w:r>
          </w:p>
          <w:p w14:paraId="0482C2DF"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Partial unit</w:t>
            </w:r>
          </w:p>
          <w:p w14:paraId="277A915F" w14:textId="77777777" w:rsidR="005416B3" w:rsidRPr="00614D6A" w:rsidRDefault="005416B3" w:rsidP="00900E71">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14:paraId="2427B15F"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14:paraId="21CC4468"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34691AC8"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F352BB2"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75DA189D"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14:paraId="4AEF2DC7" w14:textId="77777777" w:rsidR="005416B3" w:rsidRPr="00614D6A" w:rsidRDefault="005416B3" w:rsidP="00900E71">
            <w:pPr>
              <w:jc w:val="center"/>
              <w:rPr>
                <w:bCs/>
                <w:sz w:val="18"/>
                <w:szCs w:val="18"/>
              </w:rPr>
            </w:pPr>
            <w:r w:rsidRPr="00614D6A">
              <w:rPr>
                <w:sz w:val="22"/>
                <w:szCs w:val="22"/>
              </w:rPr>
              <w:t>N</w:t>
            </w:r>
          </w:p>
        </w:tc>
      </w:tr>
      <w:tr w:rsidR="005416B3" w:rsidRPr="00614D6A" w14:paraId="30F41D42"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4ECF9BFC" w14:textId="77777777" w:rsidR="005416B3" w:rsidRPr="00614D6A" w:rsidRDefault="005416B3" w:rsidP="00900E71">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0D9FF455"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D32B6">
              <w:rPr>
                <w:sz w:val="18"/>
                <w:szCs w:val="18"/>
              </w:rPr>
            </w:r>
            <w:r w:rsidR="006D32B6">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4C6D15ED"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0FEF1605"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14:paraId="622C6706" w14:textId="77777777" w:rsidR="005416B3" w:rsidRPr="00614D6A" w:rsidRDefault="005416B3" w:rsidP="00900E71">
            <w:pPr>
              <w:rPr>
                <w:bCs/>
                <w:sz w:val="18"/>
                <w:szCs w:val="18"/>
              </w:rPr>
            </w:pPr>
          </w:p>
        </w:tc>
        <w:tc>
          <w:tcPr>
            <w:tcW w:w="630" w:type="dxa"/>
            <w:gridSpan w:val="9"/>
            <w:vMerge/>
            <w:tcBorders>
              <w:bottom w:val="nil"/>
            </w:tcBorders>
            <w:shd w:val="clear" w:color="auto" w:fill="auto"/>
            <w:tcMar>
              <w:left w:w="72" w:type="dxa"/>
              <w:right w:w="72" w:type="dxa"/>
            </w:tcMar>
            <w:vAlign w:val="bottom"/>
          </w:tcPr>
          <w:p w14:paraId="5C794DA2"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34A434BE"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A881E4A" w14:textId="77777777" w:rsidR="005416B3" w:rsidRPr="00614D6A" w:rsidRDefault="005416B3" w:rsidP="00900E71">
            <w:pPr>
              <w:ind w:left="-72"/>
              <w:rPr>
                <w:bCs/>
                <w:sz w:val="18"/>
                <w:szCs w:val="18"/>
              </w:rPr>
            </w:pPr>
          </w:p>
        </w:tc>
        <w:tc>
          <w:tcPr>
            <w:tcW w:w="814" w:type="dxa"/>
            <w:gridSpan w:val="3"/>
            <w:vMerge/>
            <w:shd w:val="clear" w:color="auto" w:fill="auto"/>
            <w:tcMar>
              <w:left w:w="72" w:type="dxa"/>
              <w:right w:w="72" w:type="dxa"/>
            </w:tcMar>
            <w:vAlign w:val="center"/>
          </w:tcPr>
          <w:p w14:paraId="72FEB860" w14:textId="77777777" w:rsidR="005416B3" w:rsidRPr="00614D6A" w:rsidRDefault="005416B3" w:rsidP="00900E71">
            <w:pPr>
              <w:jc w:val="center"/>
              <w:rPr>
                <w:bCs/>
                <w:sz w:val="18"/>
                <w:szCs w:val="18"/>
              </w:rPr>
            </w:pPr>
          </w:p>
        </w:tc>
      </w:tr>
      <w:tr w:rsidR="005416B3" w:rsidRPr="00614D6A" w14:paraId="451157F6"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013337D"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1BAAF2F7"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0837BC2F"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5D3B115E"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14:paraId="3E162920"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733492A1"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42EA1ACE"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2A133577"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3"/>
            <w:vMerge/>
            <w:shd w:val="clear" w:color="auto" w:fill="auto"/>
            <w:tcMar>
              <w:left w:w="72" w:type="dxa"/>
              <w:right w:w="72" w:type="dxa"/>
            </w:tcMar>
            <w:vAlign w:val="center"/>
          </w:tcPr>
          <w:p w14:paraId="3DF6EDE6" w14:textId="77777777" w:rsidR="005416B3" w:rsidRPr="00614D6A" w:rsidRDefault="005416B3" w:rsidP="00900E71">
            <w:pPr>
              <w:jc w:val="center"/>
              <w:rPr>
                <w:bCs/>
                <w:sz w:val="18"/>
                <w:szCs w:val="18"/>
              </w:rPr>
            </w:pPr>
          </w:p>
        </w:tc>
      </w:tr>
      <w:tr w:rsidR="005416B3" w:rsidRPr="00614D6A" w14:paraId="6FB295F4" w14:textId="77777777" w:rsidTr="005416B3">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4568562D"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4EBEE612"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0C8D25B2" w14:textId="77777777" w:rsidR="005416B3" w:rsidRPr="00614D6A" w:rsidRDefault="005416B3" w:rsidP="00900E71">
            <w:pPr>
              <w:rPr>
                <w:bCs/>
                <w:sz w:val="18"/>
                <w:szCs w:val="18"/>
              </w:rPr>
            </w:pPr>
          </w:p>
        </w:tc>
        <w:tc>
          <w:tcPr>
            <w:tcW w:w="1714" w:type="dxa"/>
            <w:gridSpan w:val="14"/>
            <w:tcBorders>
              <w:top w:val="nil"/>
            </w:tcBorders>
            <w:shd w:val="clear" w:color="auto" w:fill="auto"/>
            <w:vAlign w:val="bottom"/>
          </w:tcPr>
          <w:p w14:paraId="1DEBD962"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14:paraId="7BFF5585" w14:textId="77777777" w:rsidR="005416B3" w:rsidRPr="00614D6A" w:rsidRDefault="005416B3" w:rsidP="00900E71">
            <w:pPr>
              <w:rPr>
                <w:bCs/>
                <w:sz w:val="18"/>
                <w:szCs w:val="18"/>
              </w:rPr>
            </w:pPr>
          </w:p>
        </w:tc>
        <w:tc>
          <w:tcPr>
            <w:tcW w:w="630" w:type="dxa"/>
            <w:gridSpan w:val="9"/>
            <w:tcBorders>
              <w:top w:val="nil"/>
            </w:tcBorders>
            <w:shd w:val="clear" w:color="auto" w:fill="auto"/>
            <w:tcMar>
              <w:left w:w="72" w:type="dxa"/>
              <w:right w:w="72" w:type="dxa"/>
            </w:tcMar>
            <w:vAlign w:val="bottom"/>
          </w:tcPr>
          <w:p w14:paraId="0D80D61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2A2E7AF"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E9EF38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D32B6">
              <w:rPr>
                <w:sz w:val="16"/>
                <w:szCs w:val="16"/>
              </w:rPr>
            </w:r>
            <w:r w:rsidR="006D32B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14:paraId="12F22CEF" w14:textId="77777777" w:rsidR="005416B3" w:rsidRPr="00614D6A" w:rsidRDefault="005416B3" w:rsidP="00900E71">
            <w:pPr>
              <w:jc w:val="center"/>
              <w:rPr>
                <w:bCs/>
                <w:sz w:val="18"/>
                <w:szCs w:val="18"/>
              </w:rPr>
            </w:pPr>
          </w:p>
        </w:tc>
      </w:tr>
      <w:tr w:rsidR="005416B3" w:rsidRPr="00614D6A" w14:paraId="09A4ACD0" w14:textId="77777777" w:rsidTr="005416B3">
        <w:tblPrEx>
          <w:tblCellMar>
            <w:right w:w="115" w:type="dxa"/>
          </w:tblCellMar>
        </w:tblPrEx>
        <w:trPr>
          <w:trHeight w:val="360"/>
          <w:jc w:val="center"/>
        </w:trPr>
        <w:tc>
          <w:tcPr>
            <w:tcW w:w="10885" w:type="dxa"/>
            <w:gridSpan w:val="105"/>
            <w:shd w:val="clear" w:color="auto" w:fill="CCCCCC"/>
            <w:vAlign w:val="bottom"/>
          </w:tcPr>
          <w:p w14:paraId="312F9645" w14:textId="77777777" w:rsidR="005416B3" w:rsidRPr="00614D6A" w:rsidRDefault="005416B3" w:rsidP="00900E71">
            <w:pPr>
              <w:rPr>
                <w:b/>
                <w:bCs/>
                <w:sz w:val="22"/>
                <w:szCs w:val="22"/>
              </w:rPr>
            </w:pPr>
            <w:r w:rsidRPr="00614D6A">
              <w:rPr>
                <w:b/>
                <w:bCs/>
                <w:sz w:val="22"/>
                <w:szCs w:val="22"/>
              </w:rPr>
              <w:t>Custom Fields</w:t>
            </w:r>
          </w:p>
        </w:tc>
      </w:tr>
      <w:tr w:rsidR="005416B3" w:rsidRPr="00614D6A" w14:paraId="19C4F068" w14:textId="77777777" w:rsidTr="005416B3">
        <w:tblPrEx>
          <w:tblCellMar>
            <w:right w:w="115" w:type="dxa"/>
          </w:tblCellMar>
        </w:tblPrEx>
        <w:trPr>
          <w:trHeight w:val="360"/>
          <w:jc w:val="center"/>
        </w:trPr>
        <w:tc>
          <w:tcPr>
            <w:tcW w:w="2662" w:type="dxa"/>
            <w:gridSpan w:val="27"/>
            <w:tcBorders>
              <w:right w:val="nil"/>
            </w:tcBorders>
            <w:vAlign w:val="bottom"/>
          </w:tcPr>
          <w:p w14:paraId="0D864F94" w14:textId="77777777" w:rsidR="005416B3" w:rsidRPr="00614D6A" w:rsidRDefault="005416B3" w:rsidP="00900E71">
            <w:pPr>
              <w:rPr>
                <w:bCs/>
                <w:sz w:val="22"/>
                <w:szCs w:val="22"/>
              </w:rPr>
            </w:pPr>
            <w:r w:rsidRPr="00614D6A">
              <w:rPr>
                <w:bCs/>
                <w:sz w:val="22"/>
                <w:szCs w:val="22"/>
              </w:rPr>
              <w:t>Label</w:t>
            </w:r>
          </w:p>
        </w:tc>
        <w:tc>
          <w:tcPr>
            <w:tcW w:w="2752" w:type="dxa"/>
            <w:gridSpan w:val="28"/>
            <w:tcBorders>
              <w:left w:val="nil"/>
            </w:tcBorders>
            <w:vAlign w:val="bottom"/>
          </w:tcPr>
          <w:p w14:paraId="74A79417" w14:textId="77777777" w:rsidR="005416B3" w:rsidRPr="00614D6A" w:rsidRDefault="005416B3" w:rsidP="00900E71">
            <w:pPr>
              <w:rPr>
                <w:bCs/>
                <w:sz w:val="22"/>
                <w:szCs w:val="22"/>
              </w:rPr>
            </w:pPr>
          </w:p>
        </w:tc>
        <w:tc>
          <w:tcPr>
            <w:tcW w:w="2752" w:type="dxa"/>
            <w:gridSpan w:val="30"/>
            <w:tcBorders>
              <w:right w:val="nil"/>
            </w:tcBorders>
            <w:vAlign w:val="bottom"/>
          </w:tcPr>
          <w:p w14:paraId="5BE92074" w14:textId="77777777" w:rsidR="005416B3" w:rsidRPr="00614D6A" w:rsidRDefault="005416B3" w:rsidP="00900E71">
            <w:pPr>
              <w:rPr>
                <w:bCs/>
                <w:sz w:val="22"/>
                <w:szCs w:val="22"/>
              </w:rPr>
            </w:pPr>
            <w:r w:rsidRPr="00614D6A">
              <w:rPr>
                <w:bCs/>
                <w:sz w:val="22"/>
                <w:szCs w:val="22"/>
              </w:rPr>
              <w:t>Label</w:t>
            </w:r>
          </w:p>
        </w:tc>
        <w:tc>
          <w:tcPr>
            <w:tcW w:w="2719" w:type="dxa"/>
            <w:gridSpan w:val="20"/>
            <w:tcBorders>
              <w:left w:val="nil"/>
            </w:tcBorders>
            <w:vAlign w:val="bottom"/>
          </w:tcPr>
          <w:p w14:paraId="198EE3C6" w14:textId="77777777" w:rsidR="005416B3" w:rsidRPr="00614D6A" w:rsidRDefault="005416B3" w:rsidP="00900E71">
            <w:pPr>
              <w:rPr>
                <w:bCs/>
                <w:sz w:val="22"/>
                <w:szCs w:val="22"/>
              </w:rPr>
            </w:pPr>
          </w:p>
        </w:tc>
      </w:tr>
      <w:tr w:rsidR="005416B3" w:rsidRPr="00614D6A" w14:paraId="0B5783D3" w14:textId="77777777" w:rsidTr="005416B3">
        <w:tblPrEx>
          <w:tblCellMar>
            <w:right w:w="115" w:type="dxa"/>
          </w:tblCellMar>
        </w:tblPrEx>
        <w:trPr>
          <w:trHeight w:val="316"/>
          <w:jc w:val="center"/>
        </w:trPr>
        <w:tc>
          <w:tcPr>
            <w:tcW w:w="2662" w:type="dxa"/>
            <w:gridSpan w:val="27"/>
            <w:tcBorders>
              <w:bottom w:val="nil"/>
              <w:right w:val="nil"/>
            </w:tcBorders>
            <w:vAlign w:val="bottom"/>
          </w:tcPr>
          <w:p w14:paraId="33479894"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left w:val="nil"/>
              <w:bottom w:val="nil"/>
            </w:tcBorders>
            <w:vAlign w:val="bottom"/>
          </w:tcPr>
          <w:p w14:paraId="5CB53497" w14:textId="77777777" w:rsidR="005416B3" w:rsidRPr="00614D6A" w:rsidRDefault="005416B3" w:rsidP="00900E71">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2EAF61FE"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left w:val="nil"/>
              <w:bottom w:val="nil"/>
            </w:tcBorders>
            <w:vAlign w:val="bottom"/>
          </w:tcPr>
          <w:p w14:paraId="194F1EA6" w14:textId="77777777" w:rsidR="005416B3" w:rsidRPr="00614D6A" w:rsidRDefault="005416B3" w:rsidP="00900E71">
            <w:pPr>
              <w:rPr>
                <w:bCs/>
                <w:sz w:val="22"/>
                <w:szCs w:val="22"/>
              </w:rPr>
            </w:pPr>
            <w:r w:rsidRPr="00614D6A">
              <w:rPr>
                <w:bCs/>
                <w:sz w:val="18"/>
                <w:szCs w:val="18"/>
              </w:rPr>
              <w:t>______/______/________</w:t>
            </w:r>
          </w:p>
        </w:tc>
      </w:tr>
      <w:tr w:rsidR="005416B3" w:rsidRPr="00614D6A" w14:paraId="0E3D98A1" w14:textId="77777777" w:rsidTr="005416B3">
        <w:tblPrEx>
          <w:tblCellMar>
            <w:right w:w="115" w:type="dxa"/>
          </w:tblCellMar>
        </w:tblPrEx>
        <w:trPr>
          <w:trHeight w:val="272"/>
          <w:jc w:val="center"/>
        </w:trPr>
        <w:tc>
          <w:tcPr>
            <w:tcW w:w="2662" w:type="dxa"/>
            <w:gridSpan w:val="27"/>
            <w:tcBorders>
              <w:top w:val="nil"/>
              <w:bottom w:val="nil"/>
              <w:right w:val="nil"/>
            </w:tcBorders>
            <w:vAlign w:val="bottom"/>
          </w:tcPr>
          <w:p w14:paraId="3768EE00"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4F7F4041" w14:textId="77777777" w:rsidR="005416B3" w:rsidRPr="00614D6A" w:rsidRDefault="005416B3" w:rsidP="00900E71">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5FD0D7AD"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69EEEE6C" w14:textId="77777777" w:rsidR="005416B3" w:rsidRPr="00614D6A" w:rsidRDefault="005416B3" w:rsidP="00900E71">
            <w:pPr>
              <w:rPr>
                <w:bCs/>
                <w:sz w:val="22"/>
                <w:szCs w:val="22"/>
              </w:rPr>
            </w:pPr>
            <w:r w:rsidRPr="00614D6A">
              <w:rPr>
                <w:bCs/>
                <w:sz w:val="22"/>
                <w:szCs w:val="22"/>
              </w:rPr>
              <w:t>__________________</w:t>
            </w:r>
          </w:p>
        </w:tc>
      </w:tr>
      <w:tr w:rsidR="005416B3" w:rsidRPr="004972DF" w14:paraId="344D6058" w14:textId="77777777" w:rsidTr="005416B3">
        <w:tblPrEx>
          <w:tblCellMar>
            <w:right w:w="115" w:type="dxa"/>
          </w:tblCellMar>
        </w:tblPrEx>
        <w:trPr>
          <w:trHeight w:val="74"/>
          <w:jc w:val="center"/>
        </w:trPr>
        <w:tc>
          <w:tcPr>
            <w:tcW w:w="2662" w:type="dxa"/>
            <w:gridSpan w:val="27"/>
            <w:tcBorders>
              <w:top w:val="nil"/>
              <w:bottom w:val="nil"/>
              <w:right w:val="nil"/>
            </w:tcBorders>
            <w:vAlign w:val="bottom"/>
          </w:tcPr>
          <w:p w14:paraId="6C150179" w14:textId="77777777" w:rsidR="005416B3" w:rsidRPr="004972DF" w:rsidRDefault="005416B3" w:rsidP="00900E71">
            <w:pPr>
              <w:rPr>
                <w:bCs/>
                <w:sz w:val="8"/>
                <w:szCs w:val="8"/>
              </w:rPr>
            </w:pPr>
          </w:p>
        </w:tc>
        <w:tc>
          <w:tcPr>
            <w:tcW w:w="2752" w:type="dxa"/>
            <w:gridSpan w:val="28"/>
            <w:tcBorders>
              <w:top w:val="nil"/>
              <w:left w:val="nil"/>
              <w:bottom w:val="nil"/>
            </w:tcBorders>
            <w:vAlign w:val="bottom"/>
          </w:tcPr>
          <w:p w14:paraId="7CE66681" w14:textId="77777777" w:rsidR="005416B3" w:rsidRPr="004972DF" w:rsidRDefault="005416B3" w:rsidP="00900E71">
            <w:pPr>
              <w:rPr>
                <w:bCs/>
                <w:sz w:val="8"/>
                <w:szCs w:val="8"/>
              </w:rPr>
            </w:pPr>
          </w:p>
        </w:tc>
        <w:tc>
          <w:tcPr>
            <w:tcW w:w="2752" w:type="dxa"/>
            <w:gridSpan w:val="30"/>
            <w:tcBorders>
              <w:top w:val="nil"/>
              <w:bottom w:val="nil"/>
              <w:right w:val="nil"/>
            </w:tcBorders>
            <w:vAlign w:val="bottom"/>
          </w:tcPr>
          <w:p w14:paraId="2DF76444" w14:textId="77777777" w:rsidR="005416B3" w:rsidRPr="004972DF" w:rsidRDefault="005416B3" w:rsidP="00900E71">
            <w:pPr>
              <w:rPr>
                <w:bCs/>
                <w:sz w:val="8"/>
                <w:szCs w:val="8"/>
              </w:rPr>
            </w:pPr>
          </w:p>
        </w:tc>
        <w:tc>
          <w:tcPr>
            <w:tcW w:w="2719" w:type="dxa"/>
            <w:gridSpan w:val="20"/>
            <w:tcBorders>
              <w:top w:val="nil"/>
              <w:left w:val="nil"/>
              <w:bottom w:val="nil"/>
            </w:tcBorders>
            <w:vAlign w:val="bottom"/>
          </w:tcPr>
          <w:p w14:paraId="06CE52DB" w14:textId="77777777" w:rsidR="005416B3" w:rsidRPr="004972DF" w:rsidRDefault="005416B3" w:rsidP="00900E71">
            <w:pPr>
              <w:rPr>
                <w:bCs/>
                <w:sz w:val="8"/>
                <w:szCs w:val="8"/>
              </w:rPr>
            </w:pPr>
          </w:p>
        </w:tc>
      </w:tr>
      <w:tr w:rsidR="005416B3" w:rsidRPr="00614D6A" w14:paraId="2021CCB0"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1775E012" w14:textId="77777777" w:rsidR="005416B3" w:rsidRPr="00614D6A" w:rsidRDefault="005416B3" w:rsidP="00900E71">
            <w:pPr>
              <w:rPr>
                <w:b/>
                <w:bCs/>
                <w:sz w:val="22"/>
                <w:szCs w:val="22"/>
              </w:rPr>
            </w:pPr>
            <w:r w:rsidRPr="00614D6A">
              <w:rPr>
                <w:b/>
                <w:bCs/>
                <w:sz w:val="22"/>
                <w:szCs w:val="22"/>
              </w:rPr>
              <w:t>Comments</w:t>
            </w:r>
          </w:p>
        </w:tc>
      </w:tr>
      <w:tr w:rsidR="005416B3" w:rsidRPr="00614D6A" w14:paraId="2700CA49" w14:textId="77777777" w:rsidTr="005416B3">
        <w:tblPrEx>
          <w:tblCellMar>
            <w:right w:w="115" w:type="dxa"/>
          </w:tblCellMar>
        </w:tblPrEx>
        <w:trPr>
          <w:trHeight w:val="3374"/>
          <w:jc w:val="center"/>
        </w:trPr>
        <w:tc>
          <w:tcPr>
            <w:tcW w:w="10885" w:type="dxa"/>
            <w:gridSpan w:val="105"/>
            <w:tcBorders>
              <w:bottom w:val="single" w:sz="4" w:space="0" w:color="auto"/>
            </w:tcBorders>
          </w:tcPr>
          <w:p w14:paraId="4BB62D9D" w14:textId="77777777" w:rsidR="005416B3" w:rsidRPr="00614D6A" w:rsidRDefault="005416B3" w:rsidP="00900E71">
            <w:pPr>
              <w:rPr>
                <w:bCs/>
                <w:sz w:val="22"/>
                <w:szCs w:val="22"/>
              </w:rPr>
            </w:pPr>
          </w:p>
        </w:tc>
      </w:tr>
    </w:tbl>
    <w:p w14:paraId="0C341877" w14:textId="2AD3AC53" w:rsidR="001E714C" w:rsidRPr="000A34B0" w:rsidRDefault="001E714C" w:rsidP="005416B3">
      <w:pPr>
        <w:tabs>
          <w:tab w:val="left" w:pos="4350"/>
        </w:tabs>
        <w:rPr>
          <w:b/>
          <w:sz w:val="8"/>
          <w:szCs w:val="28"/>
        </w:rPr>
      </w:pPr>
    </w:p>
    <w:sectPr w:rsidR="001E714C" w:rsidRPr="000A34B0" w:rsidSect="00697CDF">
      <w:footerReference w:type="default" r:id="rId12"/>
      <w:pgSz w:w="12240" w:h="15840" w:code="1"/>
      <w:pgMar w:top="1080" w:right="1080" w:bottom="108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42694" w14:textId="77777777" w:rsidR="001C5CA9" w:rsidRDefault="001C5CA9" w:rsidP="008B5D54">
      <w:r>
        <w:separator/>
      </w:r>
    </w:p>
  </w:endnote>
  <w:endnote w:type="continuationSeparator" w:id="0">
    <w:p w14:paraId="4804C306" w14:textId="77777777" w:rsidR="001C5CA9" w:rsidRDefault="001C5CA9" w:rsidP="008B5D54">
      <w:r>
        <w:continuationSeparator/>
      </w:r>
    </w:p>
  </w:endnote>
  <w:endnote w:type="continuationNotice" w:id="1">
    <w:p w14:paraId="049F9F3F" w14:textId="77777777" w:rsidR="001C5CA9" w:rsidRDefault="001C5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A705" w14:textId="04A1D937" w:rsidR="00900E71" w:rsidRDefault="00900E71"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t xml:space="preserve"> </w:t>
    </w: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6726BD3A" w14:textId="1728708E" w:rsidR="00900E71" w:rsidRPr="007F4F95" w:rsidRDefault="00900E71" w:rsidP="00875346">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B820" w14:textId="560EF627" w:rsidR="00900E71" w:rsidRDefault="00900E71"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13C382B6" w14:textId="567294DE" w:rsidR="00900E71" w:rsidRDefault="00900E71" w:rsidP="00875346">
    <w:pPr>
      <w:pStyle w:val="Footer"/>
      <w:ind w:right="360" w:firstLine="90"/>
      <w:rPr>
        <w:rFonts w:ascii="Arial" w:hAnsi="Arial" w:cs="Arial"/>
      </w:rPr>
    </w:pPr>
    <w:r>
      <w:rPr>
        <w:rFonts w:ascii="Arial" w:hAnsi="Arial" w:cs="Arial"/>
        <w:sz w:val="16"/>
        <w:szCs w:val="16"/>
      </w:rPr>
      <w:tab/>
    </w:r>
  </w:p>
  <w:p w14:paraId="7A6216F4" w14:textId="5B6C37F6" w:rsidR="00900E71" w:rsidRPr="007F4F95" w:rsidRDefault="00900E71" w:rsidP="0087534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B6821" w14:textId="77777777" w:rsidR="001C5CA9" w:rsidRDefault="001C5CA9" w:rsidP="008B5D54">
      <w:r>
        <w:separator/>
      </w:r>
    </w:p>
  </w:footnote>
  <w:footnote w:type="continuationSeparator" w:id="0">
    <w:p w14:paraId="558E359D" w14:textId="77777777" w:rsidR="001C5CA9" w:rsidRDefault="001C5CA9" w:rsidP="008B5D54">
      <w:r>
        <w:continuationSeparator/>
      </w:r>
    </w:p>
  </w:footnote>
  <w:footnote w:type="continuationNotice" w:id="1">
    <w:p w14:paraId="11A1C93B" w14:textId="77777777" w:rsidR="001C5CA9" w:rsidRDefault="001C5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CFEC" w14:textId="4DA12F33" w:rsidR="001C4E30" w:rsidRDefault="001C4E30" w:rsidP="00697CDF">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02498D28" wp14:editId="5AB8E948">
          <wp:simplePos x="0" y="0"/>
          <wp:positionH relativeFrom="margin">
            <wp:align>left</wp:align>
          </wp:positionH>
          <wp:positionV relativeFrom="paragraph">
            <wp:posOffset>7620</wp:posOffset>
          </wp:positionV>
          <wp:extent cx="1226820" cy="44630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3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C6573D6" w14:textId="17405829" w:rsidR="001C4E30" w:rsidRPr="002F42E1" w:rsidRDefault="001C4E30" w:rsidP="001C4E30">
    <w:pPr>
      <w:pStyle w:val="Header"/>
      <w:jc w:val="right"/>
      <w:rPr>
        <w:rFonts w:ascii="Arial" w:hAnsi="Arial" w:cs="Arial"/>
        <w:sz w:val="16"/>
      </w:rPr>
    </w:pPr>
    <w:r w:rsidRPr="002F42E1">
      <w:rPr>
        <w:rFonts w:ascii="Arial" w:hAnsi="Arial" w:cs="Arial"/>
        <w:sz w:val="16"/>
      </w:rPr>
      <w:t>OMB No. 0920-</w:t>
    </w:r>
    <w:r>
      <w:rPr>
        <w:rFonts w:ascii="Arial" w:hAnsi="Arial" w:cs="Arial"/>
        <w:sz w:val="16"/>
      </w:rPr>
      <w:t>0666</w:t>
    </w:r>
  </w:p>
  <w:p w14:paraId="2B198686" w14:textId="006DFA33" w:rsidR="001C4E30" w:rsidRPr="002F42E1" w:rsidRDefault="001C4E30" w:rsidP="001C4E30">
    <w:pPr>
      <w:pStyle w:val="Header"/>
      <w:jc w:val="right"/>
      <w:rPr>
        <w:rFonts w:ascii="Arial" w:hAnsi="Arial" w:cs="Arial"/>
        <w:sz w:val="16"/>
      </w:rPr>
    </w:pPr>
    <w:r w:rsidRPr="002F42E1">
      <w:rPr>
        <w:rFonts w:ascii="Arial" w:hAnsi="Arial" w:cs="Arial"/>
        <w:sz w:val="16"/>
      </w:rPr>
      <w:t xml:space="preserve">Exp. Date: </w:t>
    </w:r>
    <w:r w:rsidRPr="006164C2">
      <w:rPr>
        <w:rFonts w:ascii="Arial" w:hAnsi="Arial" w:cs="Arial"/>
        <w:sz w:val="16"/>
      </w:rPr>
      <w:t>1</w:t>
    </w:r>
    <w:r w:rsidR="00697CDF">
      <w:rPr>
        <w:rFonts w:ascii="Arial" w:hAnsi="Arial" w:cs="Arial"/>
        <w:sz w:val="16"/>
      </w:rPr>
      <w:t>2</w:t>
    </w:r>
    <w:r w:rsidRPr="006164C2">
      <w:rPr>
        <w:rFonts w:ascii="Arial" w:hAnsi="Arial" w:cs="Arial"/>
        <w:sz w:val="16"/>
      </w:rPr>
      <w:t>/31/</w:t>
    </w:r>
    <w:r w:rsidR="001B7047">
      <w:rPr>
        <w:rFonts w:ascii="Arial" w:hAnsi="Arial" w:cs="Arial"/>
        <w:sz w:val="16"/>
      </w:rPr>
      <w:t>20</w:t>
    </w:r>
    <w:r w:rsidRPr="006164C2">
      <w:rPr>
        <w:rFonts w:ascii="Arial" w:hAnsi="Arial" w:cs="Arial"/>
        <w:sz w:val="16"/>
      </w:rPr>
      <w:t>2</w:t>
    </w:r>
    <w:r w:rsidR="00697CDF">
      <w:rPr>
        <w:rFonts w:ascii="Arial" w:hAnsi="Arial" w:cs="Arial"/>
        <w:sz w:val="16"/>
      </w:rPr>
      <w:t>6</w:t>
    </w:r>
  </w:p>
  <w:p w14:paraId="73C58851" w14:textId="4AF8A8B7" w:rsidR="00900E71" w:rsidRPr="009B22C4" w:rsidRDefault="001C4E30" w:rsidP="001C4E30">
    <w:pPr>
      <w:pStyle w:val="Header"/>
      <w:jc w:val="right"/>
      <w:rPr>
        <w:rFonts w:ascii="Arial" w:hAnsi="Arial" w:cs="Arial"/>
      </w:rPr>
    </w:pPr>
    <w:r w:rsidRPr="002F42E1">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0NDIyMTK1NDBU0lEKTi0uzszPAykwqgUAbQ7kmywAAAA="/>
  </w:docVars>
  <w:rsids>
    <w:rsidRoot w:val="000702D4"/>
    <w:rsid w:val="0001447B"/>
    <w:rsid w:val="00022BC1"/>
    <w:rsid w:val="00035C0C"/>
    <w:rsid w:val="00036D1D"/>
    <w:rsid w:val="000702D4"/>
    <w:rsid w:val="0007070B"/>
    <w:rsid w:val="00091BED"/>
    <w:rsid w:val="000A34B0"/>
    <w:rsid w:val="000B74C2"/>
    <w:rsid w:val="000E24DA"/>
    <w:rsid w:val="000F4F64"/>
    <w:rsid w:val="00117D18"/>
    <w:rsid w:val="00127643"/>
    <w:rsid w:val="00131067"/>
    <w:rsid w:val="00133077"/>
    <w:rsid w:val="001825D9"/>
    <w:rsid w:val="001875BB"/>
    <w:rsid w:val="001A34B5"/>
    <w:rsid w:val="001B7047"/>
    <w:rsid w:val="001C4E30"/>
    <w:rsid w:val="001C5CA9"/>
    <w:rsid w:val="001E209E"/>
    <w:rsid w:val="001E714C"/>
    <w:rsid w:val="00255AF9"/>
    <w:rsid w:val="00281056"/>
    <w:rsid w:val="002C0C25"/>
    <w:rsid w:val="00300C8B"/>
    <w:rsid w:val="00301B18"/>
    <w:rsid w:val="00312543"/>
    <w:rsid w:val="00312D76"/>
    <w:rsid w:val="00320588"/>
    <w:rsid w:val="003477F1"/>
    <w:rsid w:val="00361270"/>
    <w:rsid w:val="00375A63"/>
    <w:rsid w:val="0038637C"/>
    <w:rsid w:val="003B48C0"/>
    <w:rsid w:val="004023EB"/>
    <w:rsid w:val="00404D54"/>
    <w:rsid w:val="004242D7"/>
    <w:rsid w:val="004458E7"/>
    <w:rsid w:val="00460499"/>
    <w:rsid w:val="00495A9E"/>
    <w:rsid w:val="004A278A"/>
    <w:rsid w:val="004A43F2"/>
    <w:rsid w:val="004E1DC8"/>
    <w:rsid w:val="00502E81"/>
    <w:rsid w:val="005072F7"/>
    <w:rsid w:val="005078C4"/>
    <w:rsid w:val="005416B3"/>
    <w:rsid w:val="00552003"/>
    <w:rsid w:val="00572D5F"/>
    <w:rsid w:val="005856BC"/>
    <w:rsid w:val="0058715C"/>
    <w:rsid w:val="005A6A3A"/>
    <w:rsid w:val="005C0E53"/>
    <w:rsid w:val="005C64B5"/>
    <w:rsid w:val="005F24F7"/>
    <w:rsid w:val="00602B81"/>
    <w:rsid w:val="00606214"/>
    <w:rsid w:val="0061265A"/>
    <w:rsid w:val="00640021"/>
    <w:rsid w:val="006406A2"/>
    <w:rsid w:val="006822D6"/>
    <w:rsid w:val="006852D8"/>
    <w:rsid w:val="00697CDF"/>
    <w:rsid w:val="006C6578"/>
    <w:rsid w:val="006D32B6"/>
    <w:rsid w:val="006D3775"/>
    <w:rsid w:val="006D75F2"/>
    <w:rsid w:val="006E6701"/>
    <w:rsid w:val="006F02E7"/>
    <w:rsid w:val="006F13A6"/>
    <w:rsid w:val="00706FFB"/>
    <w:rsid w:val="00713C08"/>
    <w:rsid w:val="00751FDE"/>
    <w:rsid w:val="007828FE"/>
    <w:rsid w:val="007849AD"/>
    <w:rsid w:val="007956B3"/>
    <w:rsid w:val="007F4F95"/>
    <w:rsid w:val="0083231A"/>
    <w:rsid w:val="00836290"/>
    <w:rsid w:val="008379DB"/>
    <w:rsid w:val="008440E2"/>
    <w:rsid w:val="00875346"/>
    <w:rsid w:val="00877EDD"/>
    <w:rsid w:val="00883268"/>
    <w:rsid w:val="008B5D54"/>
    <w:rsid w:val="008F2223"/>
    <w:rsid w:val="00900E71"/>
    <w:rsid w:val="00903519"/>
    <w:rsid w:val="009829B3"/>
    <w:rsid w:val="009844F8"/>
    <w:rsid w:val="00994D35"/>
    <w:rsid w:val="009961B0"/>
    <w:rsid w:val="009B18CB"/>
    <w:rsid w:val="009B22C4"/>
    <w:rsid w:val="009B3DAF"/>
    <w:rsid w:val="009B428E"/>
    <w:rsid w:val="009B6F65"/>
    <w:rsid w:val="009C0F8D"/>
    <w:rsid w:val="009C55F6"/>
    <w:rsid w:val="009E2F7E"/>
    <w:rsid w:val="00A462DB"/>
    <w:rsid w:val="00A81085"/>
    <w:rsid w:val="00A83005"/>
    <w:rsid w:val="00A911CA"/>
    <w:rsid w:val="00AF6E1E"/>
    <w:rsid w:val="00B2458A"/>
    <w:rsid w:val="00B32C74"/>
    <w:rsid w:val="00B55735"/>
    <w:rsid w:val="00B608AC"/>
    <w:rsid w:val="00B94156"/>
    <w:rsid w:val="00BC4325"/>
    <w:rsid w:val="00C06B68"/>
    <w:rsid w:val="00C317B0"/>
    <w:rsid w:val="00C554C3"/>
    <w:rsid w:val="00C67695"/>
    <w:rsid w:val="00D7470D"/>
    <w:rsid w:val="00D915D4"/>
    <w:rsid w:val="00D97F10"/>
    <w:rsid w:val="00DA7969"/>
    <w:rsid w:val="00DC2A8F"/>
    <w:rsid w:val="00DC57CC"/>
    <w:rsid w:val="00DE4AC1"/>
    <w:rsid w:val="00E17976"/>
    <w:rsid w:val="00E2447B"/>
    <w:rsid w:val="00EE0A48"/>
    <w:rsid w:val="00EF2EDF"/>
    <w:rsid w:val="00EF753B"/>
    <w:rsid w:val="00F266C5"/>
    <w:rsid w:val="00F6206A"/>
    <w:rsid w:val="00FC1132"/>
    <w:rsid w:val="00FD13B8"/>
    <w:rsid w:val="17A041E5"/>
    <w:rsid w:val="271F237D"/>
    <w:rsid w:val="325FB609"/>
    <w:rsid w:val="4A490C53"/>
    <w:rsid w:val="53D46847"/>
    <w:rsid w:val="62E3F128"/>
    <w:rsid w:val="7D1CA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281056"/>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97CDF"/>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20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9CDBE5-2C41-4E81-83DA-4BB0E28F4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customXml/itemProps3.xml><?xml version="1.0" encoding="utf-8"?>
<ds:datastoreItem xmlns:ds="http://schemas.openxmlformats.org/officeDocument/2006/customXml" ds:itemID="{F90F529A-55CC-4C5B-B785-F03AC41EB56A}">
  <ds:schemaRefs>
    <ds:schemaRef ds:uri="http://purl.org/dc/dcmitype/"/>
    <ds:schemaRef ds:uri="02022dab-d1ad-462a-91cd-9f4fff47c2a8"/>
    <ds:schemaRef ds:uri="http://www.w3.org/XML/1998/namespac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13d8a8a8-e63a-4372-b1fa-29d2ff757825"/>
  </ds:schemaRefs>
</ds:datastoreItem>
</file>

<file path=customXml/itemProps4.xml><?xml version="1.0" encoding="utf-8"?>
<ds:datastoreItem xmlns:ds="http://schemas.openxmlformats.org/officeDocument/2006/customXml" ds:itemID="{F9072F97-C818-4051-A013-569F39273E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53</Words>
  <Characters>11137</Characters>
  <Application>Microsoft Office Word</Application>
  <DocSecurity>0</DocSecurity>
  <Lines>92</Lines>
  <Paragraphs>26</Paragraphs>
  <ScaleCrop>false</ScaleCrop>
  <Company>Centers for Disease Control and Prevention</Company>
  <LinksUpToDate>false</LinksUpToDate>
  <CharactersWithSpaces>1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dc:description/>
  <cp:lastModifiedBy>Chavez Ortiz, Joel (CDC/NCEZID/DHQP/MPSB)</cp:lastModifiedBy>
  <cp:revision>5</cp:revision>
  <cp:lastPrinted>2024-07-15T16:20:00Z</cp:lastPrinted>
  <dcterms:created xsi:type="dcterms:W3CDTF">2024-04-01T19:56:00Z</dcterms:created>
  <dcterms:modified xsi:type="dcterms:W3CDTF">2024-07-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6:5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f99a1e4-deec-47a1-a63c-2f44632d2df5</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3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